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page" w:horzAnchor="page" w:tblpX="7619" w:tblpY="632"/>
        <w:tblW w:w="0" w:type="auto"/>
        <w:tblLook w:val="04A0" w:firstRow="1" w:lastRow="0" w:firstColumn="1" w:lastColumn="0" w:noHBand="0" w:noVBand="1"/>
      </w:tblPr>
      <w:tblGrid>
        <w:gridCol w:w="2335"/>
        <w:gridCol w:w="1649"/>
      </w:tblGrid>
      <w:tr w:rsidR="00443DFF" w:rsidRPr="00FA0E02" w14:paraId="149C2266" w14:textId="77777777" w:rsidTr="00B66997">
        <w:trPr>
          <w:trHeight w:val="620"/>
        </w:trPr>
        <w:tc>
          <w:tcPr>
            <w:tcW w:w="2335" w:type="dxa"/>
          </w:tcPr>
          <w:p w14:paraId="66FDD405" w14:textId="77777777" w:rsidR="00443DFF" w:rsidRPr="00FA0E02" w:rsidRDefault="00443DFF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Reference Number</w:t>
            </w:r>
          </w:p>
          <w:p w14:paraId="32BBA992" w14:textId="77777777" w:rsidR="00443DFF" w:rsidRPr="00FA0E02" w:rsidRDefault="00443DFF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(Official Use Only)</w:t>
            </w:r>
          </w:p>
        </w:tc>
        <w:tc>
          <w:tcPr>
            <w:tcW w:w="1649" w:type="dxa"/>
          </w:tcPr>
          <w:p w14:paraId="64651323" w14:textId="77777777" w:rsidR="00443DFF" w:rsidRPr="00FA0E02" w:rsidRDefault="00443DFF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7631" w:tblpY="1"/>
        <w:tblW w:w="0" w:type="auto"/>
        <w:tblLook w:val="04A0" w:firstRow="1" w:lastRow="0" w:firstColumn="1" w:lastColumn="0" w:noHBand="0" w:noVBand="1"/>
      </w:tblPr>
      <w:tblGrid>
        <w:gridCol w:w="1947"/>
      </w:tblGrid>
      <w:tr w:rsidR="00B66997" w:rsidRPr="00FA0E02" w14:paraId="18C94064" w14:textId="77777777" w:rsidTr="00B66997">
        <w:trPr>
          <w:trHeight w:val="2153"/>
        </w:trPr>
        <w:tc>
          <w:tcPr>
            <w:tcW w:w="1947" w:type="dxa"/>
          </w:tcPr>
          <w:p w14:paraId="4DBA25D8" w14:textId="7777777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4A9DB1" w14:textId="7777777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90816B" w14:textId="7777777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C1B1EC" w14:textId="7777777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Passport Size Photo</w:t>
            </w:r>
          </w:p>
          <w:p w14:paraId="49D39296" w14:textId="7777777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AB54E4" w14:textId="7777777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E484D8" w14:textId="77777777" w:rsidR="00B66997" w:rsidRPr="00FA0E02" w:rsidRDefault="00B66997" w:rsidP="00B6699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9651" w:tblpY="1"/>
        <w:tblW w:w="0" w:type="auto"/>
        <w:tblLook w:val="04A0" w:firstRow="1" w:lastRow="0" w:firstColumn="1" w:lastColumn="0" w:noHBand="0" w:noVBand="1"/>
      </w:tblPr>
      <w:tblGrid>
        <w:gridCol w:w="1947"/>
      </w:tblGrid>
      <w:tr w:rsidR="00B66997" w:rsidRPr="00FA0E02" w14:paraId="47BEE7A4" w14:textId="77777777" w:rsidTr="00B66997">
        <w:trPr>
          <w:trHeight w:val="2153"/>
        </w:trPr>
        <w:tc>
          <w:tcPr>
            <w:tcW w:w="1947" w:type="dxa"/>
          </w:tcPr>
          <w:p w14:paraId="07808171" w14:textId="7777777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F27D34" w14:textId="7777777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BA13B9" w14:textId="7777777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938642" w14:textId="7777777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Passport Size Photo</w:t>
            </w:r>
          </w:p>
          <w:p w14:paraId="5B927AF3" w14:textId="7777777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83A87A" w14:textId="7777777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E30EE2" w14:textId="77777777" w:rsidR="00B66997" w:rsidRPr="00FA0E02" w:rsidRDefault="00B66997" w:rsidP="00B6699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9DC2B61" w14:textId="77777777" w:rsidR="00FA13D2" w:rsidRPr="00FA0E02" w:rsidRDefault="00FA13D2">
      <w:p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ab/>
      </w:r>
    </w:p>
    <w:p w14:paraId="5D4DB022" w14:textId="01C95BDE" w:rsidR="00FA13D2" w:rsidRPr="00FA0E02" w:rsidRDefault="00FA13D2" w:rsidP="00B66997">
      <w:pPr>
        <w:spacing w:after="0" w:line="276" w:lineRule="auto"/>
        <w:ind w:left="-630" w:firstLine="63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A0E02">
        <w:rPr>
          <w:rFonts w:ascii="Times New Roman" w:hAnsi="Times New Roman" w:cs="Times New Roman"/>
          <w:b/>
          <w:bCs/>
          <w:sz w:val="28"/>
          <w:szCs w:val="28"/>
        </w:rPr>
        <w:t>Application for Admission</w:t>
      </w:r>
    </w:p>
    <w:p w14:paraId="086AE0FF" w14:textId="095674D4" w:rsidR="00FA13D2" w:rsidRPr="00FA0E02" w:rsidRDefault="00FA13D2" w:rsidP="00B66997">
      <w:pPr>
        <w:spacing w:after="0" w:line="276" w:lineRule="auto"/>
        <w:ind w:left="-630" w:firstLine="63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A0E02">
        <w:rPr>
          <w:rFonts w:ascii="Times New Roman" w:hAnsi="Times New Roman" w:cs="Times New Roman"/>
          <w:b/>
          <w:bCs/>
          <w:sz w:val="28"/>
          <w:szCs w:val="28"/>
        </w:rPr>
        <w:t xml:space="preserve">Master of </w:t>
      </w:r>
      <w:r w:rsidR="005A6F30" w:rsidRPr="005A6F30">
        <w:rPr>
          <w:rFonts w:ascii="Times New Roman" w:hAnsi="Times New Roman" w:cs="Times New Roman"/>
          <w:b/>
          <w:bCs/>
          <w:sz w:val="28"/>
          <w:szCs w:val="28"/>
        </w:rPr>
        <w:t xml:space="preserve">Philosophy </w:t>
      </w:r>
      <w:r w:rsidRPr="00FA0E02">
        <w:rPr>
          <w:rFonts w:ascii="Times New Roman" w:hAnsi="Times New Roman" w:cs="Times New Roman"/>
          <w:b/>
          <w:bCs/>
          <w:sz w:val="28"/>
          <w:szCs w:val="28"/>
        </w:rPr>
        <w:t>Degree Programme</w:t>
      </w:r>
    </w:p>
    <w:p w14:paraId="1781B654" w14:textId="77777777" w:rsidR="00B66997" w:rsidRDefault="00FA13D2" w:rsidP="00B66997">
      <w:pPr>
        <w:spacing w:after="0" w:line="276" w:lineRule="auto"/>
        <w:ind w:left="-630" w:firstLine="63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A0E02">
        <w:rPr>
          <w:rFonts w:ascii="Times New Roman" w:hAnsi="Times New Roman" w:cs="Times New Roman"/>
          <w:b/>
          <w:bCs/>
          <w:sz w:val="28"/>
          <w:szCs w:val="28"/>
        </w:rPr>
        <w:t>Faculty of Agriculture</w:t>
      </w:r>
    </w:p>
    <w:p w14:paraId="0746458C" w14:textId="28170E06" w:rsidR="00FA13D2" w:rsidRPr="00FA0E02" w:rsidRDefault="00FA13D2" w:rsidP="00B66997">
      <w:pPr>
        <w:spacing w:after="0" w:line="276" w:lineRule="auto"/>
        <w:ind w:left="-630" w:firstLine="63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A0E02">
        <w:rPr>
          <w:rFonts w:ascii="Times New Roman" w:hAnsi="Times New Roman" w:cs="Times New Roman"/>
          <w:b/>
          <w:bCs/>
          <w:sz w:val="28"/>
          <w:szCs w:val="28"/>
        </w:rPr>
        <w:t>Rajarata University of Sri Lanka</w:t>
      </w:r>
    </w:p>
    <w:p w14:paraId="2DE6B419" w14:textId="77777777" w:rsidR="007450F0" w:rsidRPr="00FA0E02" w:rsidRDefault="007450F0" w:rsidP="007450F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98DDFC0" w14:textId="018A6D70" w:rsidR="00443DFF" w:rsidRDefault="00FA13D2" w:rsidP="005A6F30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A6F3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lease refer to the instructions and information for the completion of applications and the details of the Master of </w:t>
      </w:r>
      <w:bookmarkStart w:id="1" w:name="_Hlk76248117"/>
      <w:r w:rsidR="005A6F30" w:rsidRPr="005A6F3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hilosophy </w:t>
      </w:r>
      <w:bookmarkEnd w:id="1"/>
      <w:r w:rsidRPr="005A6F30">
        <w:rPr>
          <w:rFonts w:ascii="Times New Roman" w:hAnsi="Times New Roman" w:cs="Times New Roman"/>
          <w:sz w:val="24"/>
          <w:szCs w:val="24"/>
          <w:shd w:val="clear" w:color="auto" w:fill="FFFFFF"/>
        </w:rPr>
        <w:t>degree in the web (</w:t>
      </w:r>
      <w:hyperlink r:id="rId6" w:history="1">
        <w:r w:rsidR="00221795" w:rsidRPr="005A6F30">
          <w:rPr>
            <w:rStyle w:val="Hyperlink"/>
            <w:rFonts w:ascii="Times New Roman" w:hAnsi="Times New Roman" w:cs="Times New Roman"/>
            <w:sz w:val="24"/>
            <w:szCs w:val="24"/>
          </w:rPr>
          <w:t>http://www.rjt.ac.lk/agri/postgraduate</w:t>
        </w:r>
      </w:hyperlink>
      <w:r w:rsidRPr="005A6F30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</w:p>
    <w:p w14:paraId="369515CD" w14:textId="77777777" w:rsidR="00B66997" w:rsidRPr="005A6F30" w:rsidRDefault="00B66997" w:rsidP="00B66997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36B227B0" w14:textId="4C093BD6" w:rsidR="005A6F30" w:rsidRDefault="005A6F30" w:rsidP="005A6F30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3098">
        <w:rPr>
          <w:rFonts w:ascii="Times New Roman" w:hAnsi="Times New Roman" w:cs="Times New Roman"/>
          <w:sz w:val="24"/>
          <w:szCs w:val="24"/>
        </w:rPr>
        <w:t>The candidate shall forward following documents along with the application</w:t>
      </w:r>
      <w:r w:rsidR="00B66997">
        <w:rPr>
          <w:rFonts w:ascii="Times New Roman" w:hAnsi="Times New Roman" w:cs="Times New Roman"/>
          <w:sz w:val="24"/>
          <w:szCs w:val="24"/>
        </w:rPr>
        <w:t>.</w:t>
      </w:r>
    </w:p>
    <w:p w14:paraId="2E7B13EC" w14:textId="77777777" w:rsidR="00B66997" w:rsidRPr="00B66997" w:rsidRDefault="00B66997" w:rsidP="00B6699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BA962D3" w14:textId="10722CD6" w:rsidR="005A6F30" w:rsidRPr="00F93098" w:rsidRDefault="005A6F30" w:rsidP="005A6F30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3098">
        <w:rPr>
          <w:rFonts w:ascii="Times New Roman" w:hAnsi="Times New Roman" w:cs="Times New Roman"/>
          <w:sz w:val="24"/>
          <w:szCs w:val="24"/>
        </w:rPr>
        <w:t>Certified copies of the educational qualifications</w:t>
      </w:r>
      <w:r w:rsidR="00B66997">
        <w:rPr>
          <w:rFonts w:ascii="Times New Roman" w:hAnsi="Times New Roman" w:cs="Times New Roman"/>
          <w:sz w:val="24"/>
          <w:szCs w:val="24"/>
        </w:rPr>
        <w:t>.</w:t>
      </w:r>
    </w:p>
    <w:p w14:paraId="5C413B53" w14:textId="4702AD9A" w:rsidR="005A6F30" w:rsidRPr="00F93098" w:rsidRDefault="005A6F30" w:rsidP="005A6F30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3098">
        <w:rPr>
          <w:rFonts w:ascii="Times New Roman" w:hAnsi="Times New Roman" w:cs="Times New Roman"/>
          <w:sz w:val="24"/>
          <w:szCs w:val="24"/>
        </w:rPr>
        <w:t xml:space="preserve">Academic transcripts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achelors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Masters degrees </w:t>
      </w: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>of the candidate should be sent directly to the Board of Study by the respective Universit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ies</w:t>
      </w: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here the applicant has obtained the degree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4D8DD6F6" w14:textId="77777777" w:rsidR="005A6F30" w:rsidRDefault="005A6F30" w:rsidP="005A6F30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3098">
        <w:rPr>
          <w:rFonts w:ascii="Times New Roman" w:hAnsi="Times New Roman" w:cs="Times New Roman"/>
          <w:sz w:val="24"/>
          <w:szCs w:val="24"/>
        </w:rPr>
        <w:t>Certified copy of the birth certificate</w:t>
      </w:r>
    </w:p>
    <w:p w14:paraId="557C8637" w14:textId="77777777" w:rsidR="005A6F30" w:rsidRPr="00F93098" w:rsidRDefault="005A6F30" w:rsidP="005A6F30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py of NIC / passport and two passport size photographs</w:t>
      </w:r>
    </w:p>
    <w:p w14:paraId="2535C692" w14:textId="77777777" w:rsidR="005A6F30" w:rsidRPr="00F93098" w:rsidRDefault="005A6F30" w:rsidP="005A6F30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3098">
        <w:rPr>
          <w:rFonts w:ascii="Times New Roman" w:hAnsi="Times New Roman" w:cs="Times New Roman"/>
          <w:sz w:val="24"/>
          <w:szCs w:val="24"/>
        </w:rPr>
        <w:t>Two letters of recommendation of which one should be from an academic referee</w:t>
      </w:r>
    </w:p>
    <w:p w14:paraId="1B0F99AC" w14:textId="77777777" w:rsidR="005A6F30" w:rsidRPr="00F93098" w:rsidRDefault="005A6F30" w:rsidP="005A6F30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3098">
        <w:rPr>
          <w:rFonts w:ascii="Times New Roman" w:hAnsi="Times New Roman" w:cs="Times New Roman"/>
          <w:sz w:val="24"/>
          <w:szCs w:val="24"/>
        </w:rPr>
        <w:t>Copies of any other documents to support the admission requirements</w:t>
      </w:r>
    </w:p>
    <w:p w14:paraId="40870BAA" w14:textId="77777777" w:rsidR="005A6F30" w:rsidRPr="00F93098" w:rsidRDefault="005A6F30" w:rsidP="005A6F30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3098">
        <w:rPr>
          <w:rFonts w:ascii="Times New Roman" w:hAnsi="Times New Roman" w:cs="Times New Roman"/>
          <w:sz w:val="24"/>
          <w:szCs w:val="24"/>
        </w:rPr>
        <w:t xml:space="preserve">Letter of consent from the </w:t>
      </w:r>
      <w:r>
        <w:rPr>
          <w:rFonts w:ascii="Times New Roman" w:hAnsi="Times New Roman" w:cs="Times New Roman"/>
          <w:sz w:val="24"/>
          <w:szCs w:val="24"/>
        </w:rPr>
        <w:t>interim</w:t>
      </w:r>
      <w:r w:rsidRPr="00F93098">
        <w:rPr>
          <w:rFonts w:ascii="Times New Roman" w:hAnsi="Times New Roman" w:cs="Times New Roman"/>
          <w:sz w:val="24"/>
          <w:szCs w:val="24"/>
        </w:rPr>
        <w:t xml:space="preserve"> supervisor along with his/her CV.</w:t>
      </w:r>
    </w:p>
    <w:p w14:paraId="17D74ABB" w14:textId="77777777" w:rsidR="005A6F30" w:rsidRPr="00F93098" w:rsidRDefault="005A6F30" w:rsidP="005A6F30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3098">
        <w:rPr>
          <w:rFonts w:ascii="Times New Roman" w:hAnsi="Times New Roman" w:cs="Times New Roman"/>
          <w:sz w:val="24"/>
          <w:szCs w:val="24"/>
        </w:rPr>
        <w:t xml:space="preserve">Concept note of the proposed research, including the field of research, the tentative title, purpose/objectives of research, research methodology along with the name and institutional affiliations of </w:t>
      </w:r>
      <w:r>
        <w:rPr>
          <w:rFonts w:ascii="Times New Roman" w:hAnsi="Times New Roman" w:cs="Times New Roman"/>
          <w:sz w:val="24"/>
          <w:szCs w:val="24"/>
        </w:rPr>
        <w:t xml:space="preserve">the interim </w:t>
      </w:r>
      <w:r w:rsidRPr="00F93098">
        <w:rPr>
          <w:rFonts w:ascii="Times New Roman" w:hAnsi="Times New Roman" w:cs="Times New Roman"/>
          <w:sz w:val="24"/>
          <w:szCs w:val="24"/>
        </w:rPr>
        <w:t>supervisor selected to supervise the research work.</w:t>
      </w:r>
    </w:p>
    <w:p w14:paraId="395AB6D5" w14:textId="77777777" w:rsidR="005A6F30" w:rsidRDefault="005A6F30" w:rsidP="005A6F30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3098">
        <w:rPr>
          <w:rFonts w:ascii="Times New Roman" w:hAnsi="Times New Roman" w:cs="Times New Roman"/>
          <w:sz w:val="24"/>
          <w:szCs w:val="24"/>
        </w:rPr>
        <w:t>Proof of evidence of funds/financial support to conduct the research work.</w:t>
      </w:r>
    </w:p>
    <w:p w14:paraId="6824ED7B" w14:textId="77777777" w:rsidR="005A6F30" w:rsidRPr="00F93098" w:rsidRDefault="005A6F30" w:rsidP="005A6F30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tion processing fee</w:t>
      </w:r>
    </w:p>
    <w:p w14:paraId="2D84C81A" w14:textId="033EDA53" w:rsidR="005A6F30" w:rsidRDefault="005A6F30" w:rsidP="005A6F30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3098">
        <w:rPr>
          <w:rFonts w:ascii="Times New Roman" w:hAnsi="Times New Roman" w:cs="Times New Roman"/>
          <w:sz w:val="24"/>
          <w:szCs w:val="24"/>
        </w:rPr>
        <w:t xml:space="preserve">Declaration of release of the </w:t>
      </w:r>
      <w:r>
        <w:rPr>
          <w:rFonts w:ascii="Times New Roman" w:hAnsi="Times New Roman" w:cs="Times New Roman"/>
          <w:sz w:val="24"/>
          <w:szCs w:val="24"/>
        </w:rPr>
        <w:t>prospective candidate</w:t>
      </w:r>
      <w:r w:rsidRPr="00F93098">
        <w:rPr>
          <w:rFonts w:ascii="Times New Roman" w:hAnsi="Times New Roman" w:cs="Times New Roman"/>
          <w:sz w:val="24"/>
          <w:szCs w:val="24"/>
        </w:rPr>
        <w:t xml:space="preserve"> from work by the employer, if applicable</w:t>
      </w:r>
    </w:p>
    <w:p w14:paraId="1D4A6238" w14:textId="77777777" w:rsidR="00B66997" w:rsidRDefault="00B66997" w:rsidP="00B66997">
      <w:pPr>
        <w:pStyle w:val="ListParagraph"/>
        <w:spacing w:after="0"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743E809D" w14:textId="49A6BD6F" w:rsidR="005A6F30" w:rsidRPr="00B66997" w:rsidRDefault="00FA13D2" w:rsidP="00443DFF">
      <w:pPr>
        <w:pStyle w:val="ListParagraph"/>
        <w:numPr>
          <w:ilvl w:val="0"/>
          <w:numId w:val="2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5A6F30">
        <w:rPr>
          <w:rFonts w:ascii="Times New Roman" w:hAnsi="Times New Roman" w:cs="Times New Roman"/>
          <w:sz w:val="24"/>
          <w:szCs w:val="24"/>
          <w:shd w:val="clear" w:color="auto" w:fill="FFFFFF"/>
        </w:rPr>
        <w:t>If the applicant is unable to send all relevant documents together with the application by the deadline, such applicants may submit remaining documents within two weeks of time.</w:t>
      </w:r>
    </w:p>
    <w:p w14:paraId="1CBE39EC" w14:textId="77777777" w:rsidR="00B66997" w:rsidRPr="005A6F30" w:rsidRDefault="00B66997" w:rsidP="00B66997">
      <w:pPr>
        <w:pStyle w:val="ListParagraph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36C2B084" w14:textId="48C0CA1B" w:rsidR="005A6F30" w:rsidRPr="00B66997" w:rsidRDefault="00FA13D2" w:rsidP="00443DFF">
      <w:pPr>
        <w:pStyle w:val="ListParagraph"/>
        <w:numPr>
          <w:ilvl w:val="0"/>
          <w:numId w:val="2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5A6F3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filled application and supporting documents should be posted to the Program Director, Board of Study in Agriculture, Faculty of Agriculture, Rajarata University of Sri Lanka, Puliyankulama, Anuradhapura along with </w:t>
      </w:r>
      <w:bookmarkStart w:id="2" w:name="_Hlk76249289"/>
      <w:r w:rsidRPr="005A6F30">
        <w:rPr>
          <w:rFonts w:ascii="Times New Roman" w:hAnsi="Times New Roman" w:cs="Times New Roman"/>
          <w:sz w:val="24"/>
          <w:szCs w:val="24"/>
          <w:shd w:val="clear" w:color="auto" w:fill="FFFFFF"/>
        </w:rPr>
        <w:t>a</w:t>
      </w:r>
      <w:r w:rsidR="005A6F30" w:rsidRPr="005A6F3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py of the</w:t>
      </w:r>
      <w:r w:rsidRPr="005A6F3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eceipt of a payment of Rs. 2000.00 as an application processing fee</w:t>
      </w:r>
      <w:bookmarkEnd w:id="2"/>
      <w:r w:rsidRPr="005A6F3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the Account Number </w:t>
      </w:r>
      <w:r w:rsidRPr="005A6F3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008-1-001-4-8565998</w:t>
      </w:r>
      <w:r w:rsidRPr="005A6F3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</w:t>
      </w:r>
      <w:r w:rsidRPr="005A6F3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Faculty of Agriculture, Rajarata University of Sri Lanka</w:t>
      </w:r>
      <w:r w:rsidRPr="005A6F3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eld at Peoples' Bank, Anuradhapura</w:t>
      </w:r>
      <w:r w:rsidR="00E7682D" w:rsidRPr="005A6F30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1E1D8D97" w14:textId="77777777" w:rsidR="00B66997" w:rsidRPr="00B66997" w:rsidRDefault="00B66997" w:rsidP="00B6699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69561F1" w14:textId="24E56BAF" w:rsidR="005A6F30" w:rsidRDefault="005A6F30" w:rsidP="00443DFF">
      <w:pPr>
        <w:pStyle w:val="ListParagraph"/>
        <w:numPr>
          <w:ilvl w:val="0"/>
          <w:numId w:val="2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P</w:t>
      </w:r>
      <w:r w:rsidR="00FA13D2" w:rsidRPr="005A6F3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ease note that Confidential Referees Reports should </w:t>
      </w:r>
      <w:r w:rsidR="00CE5478" w:rsidRPr="005A6F3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e </w:t>
      </w:r>
      <w:r w:rsidR="00FA13D2" w:rsidRPr="005A6F30">
        <w:rPr>
          <w:rFonts w:ascii="Times New Roman" w:hAnsi="Times New Roman" w:cs="Times New Roman"/>
          <w:sz w:val="24"/>
          <w:szCs w:val="24"/>
          <w:shd w:val="clear" w:color="auto" w:fill="FFFFFF"/>
        </w:rPr>
        <w:t>sen</w:t>
      </w:r>
      <w:r w:rsidR="00CE5478" w:rsidRPr="005A6F30">
        <w:rPr>
          <w:rFonts w:ascii="Times New Roman" w:hAnsi="Times New Roman" w:cs="Times New Roman"/>
          <w:sz w:val="24"/>
          <w:szCs w:val="24"/>
          <w:shd w:val="clear" w:color="auto" w:fill="FFFFFF"/>
        </w:rPr>
        <w:t>t</w:t>
      </w:r>
      <w:r w:rsidR="00FA13D2" w:rsidRPr="005A6F3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a confidential cover</w:t>
      </w:r>
      <w:r w:rsidRPr="005A6F3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y the respective referees</w:t>
      </w:r>
      <w:r w:rsidR="00FA13D2" w:rsidRPr="005A6F30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1060CC5A" w14:textId="77777777" w:rsidR="005A6F30" w:rsidRDefault="005A6F30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br w:type="page"/>
      </w:r>
    </w:p>
    <w:p w14:paraId="0697EB51" w14:textId="1474EAB3" w:rsidR="00A97DA3" w:rsidRPr="00FA0E02" w:rsidRDefault="00FA13D2" w:rsidP="00443DFF">
      <w:pPr>
        <w:spacing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 xml:space="preserve">All questions marked with </w:t>
      </w:r>
      <w:r w:rsidR="007450F0"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>an</w:t>
      </w: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sterisk are compulsory.</w:t>
      </w:r>
      <w:r w:rsidRPr="00FA0E02">
        <w:rPr>
          <w:rFonts w:ascii="Times New Roman" w:hAnsi="Times New Roman" w:cs="Times New Roman"/>
          <w:sz w:val="24"/>
          <w:szCs w:val="24"/>
        </w:rPr>
        <w:br/>
      </w:r>
    </w:p>
    <w:p w14:paraId="0D2B39CD" w14:textId="69DAF6AD" w:rsidR="00FA13D2" w:rsidRPr="00FA0E02" w:rsidRDefault="00FA13D2" w:rsidP="00FA13D2">
      <w:pPr>
        <w:pStyle w:val="ListParagraph"/>
        <w:numPr>
          <w:ilvl w:val="0"/>
          <w:numId w:val="1"/>
        </w:numPr>
        <w:spacing w:after="200" w:line="240" w:lineRule="atLeast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Name in Full: Rev./</w:t>
      </w:r>
      <w:r w:rsidR="00443DFF">
        <w:rPr>
          <w:rFonts w:ascii="Times New Roman" w:hAnsi="Times New Roman" w:cs="Times New Roman"/>
          <w:sz w:val="24"/>
          <w:szCs w:val="24"/>
        </w:rPr>
        <w:t xml:space="preserve"> </w:t>
      </w:r>
      <w:r w:rsidRPr="00FA0E02">
        <w:rPr>
          <w:rFonts w:ascii="Times New Roman" w:hAnsi="Times New Roman" w:cs="Times New Roman"/>
          <w:sz w:val="24"/>
          <w:szCs w:val="24"/>
        </w:rPr>
        <w:t xml:space="preserve">Dr./ </w:t>
      </w:r>
      <w:r w:rsidR="00443DFF">
        <w:rPr>
          <w:rFonts w:ascii="Times New Roman" w:hAnsi="Times New Roman" w:cs="Times New Roman"/>
          <w:sz w:val="24"/>
          <w:szCs w:val="24"/>
        </w:rPr>
        <w:t>Eng./</w:t>
      </w:r>
      <w:r w:rsidRPr="00FA0E02">
        <w:rPr>
          <w:rFonts w:ascii="Times New Roman" w:hAnsi="Times New Roman" w:cs="Times New Roman"/>
          <w:sz w:val="24"/>
          <w:szCs w:val="24"/>
        </w:rPr>
        <w:t>Mr./ Mrs./ Miss :</w:t>
      </w:r>
      <w:r w:rsidR="00045A51" w:rsidRPr="00FA0E02">
        <w:rPr>
          <w:rFonts w:ascii="Times New Roman" w:hAnsi="Times New Roman" w:cs="Times New Roman"/>
          <w:sz w:val="24"/>
          <w:szCs w:val="24"/>
        </w:rPr>
        <w:t xml:space="preserve"> *</w:t>
      </w:r>
    </w:p>
    <w:p w14:paraId="4E5529DD" w14:textId="77777777" w:rsidR="00FA13D2" w:rsidRPr="00FA0E02" w:rsidRDefault="00FA13D2" w:rsidP="00FA13D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</w:tblGrid>
      <w:tr w:rsidR="00FA13D2" w:rsidRPr="00FA0E02" w14:paraId="16FCF2E6" w14:textId="77777777" w:rsidTr="00465955">
        <w:trPr>
          <w:trHeight w:val="353"/>
        </w:trPr>
        <w:tc>
          <w:tcPr>
            <w:tcW w:w="422" w:type="dxa"/>
            <w:vAlign w:val="center"/>
          </w:tcPr>
          <w:p w14:paraId="3433EC8F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7070BA8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4570079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8BA16FF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61103FD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5D2C218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16D13F9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0A3F7AC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D614E82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90DC6F0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095CCD1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DDF296A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544D040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BF6141E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A6EC041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5D2531B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0CB1650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A23DD4C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CED651A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A4C94FF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13D2" w:rsidRPr="00FA0E02" w14:paraId="27A47210" w14:textId="77777777" w:rsidTr="00465955">
        <w:trPr>
          <w:trHeight w:val="345"/>
        </w:trPr>
        <w:tc>
          <w:tcPr>
            <w:tcW w:w="422" w:type="dxa"/>
            <w:vAlign w:val="center"/>
          </w:tcPr>
          <w:p w14:paraId="00FF297D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7E76245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2B1E44E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D907793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A482A2E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D86F025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CB76F38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4327E86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02CC9F3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14C3F13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51CA6E6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73BAE14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7921E04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B9656E5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190680E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BF4CB42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9268B93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6C5761F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0515681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B708B7F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13D2" w:rsidRPr="00FA0E02" w14:paraId="760C4499" w14:textId="77777777" w:rsidTr="00465955">
        <w:trPr>
          <w:trHeight w:val="359"/>
        </w:trPr>
        <w:tc>
          <w:tcPr>
            <w:tcW w:w="422" w:type="dxa"/>
            <w:vAlign w:val="center"/>
          </w:tcPr>
          <w:p w14:paraId="6AB88B14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4BC721B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C72489C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7583123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D61C27D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A6F06C9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0640A89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8F5087C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B5320F0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F23713F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DBC8AD5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526B41F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8D8B938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D465668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E6DD569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6A0D9EA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3D4A567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FDA0729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A515FD9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ED6EB43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FB0AAED" w14:textId="77777777" w:rsidR="00FA13D2" w:rsidRPr="00FA0E02" w:rsidRDefault="00FA13D2" w:rsidP="00FA13D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79A1DFD" w14:textId="77777777" w:rsidR="00FA13D2" w:rsidRPr="00FA0E02" w:rsidRDefault="00FA13D2" w:rsidP="00FA13D2">
      <w:pPr>
        <w:pStyle w:val="ListParagraph"/>
        <w:numPr>
          <w:ilvl w:val="0"/>
          <w:numId w:val="1"/>
        </w:numPr>
        <w:spacing w:after="200" w:line="240" w:lineRule="atLeast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Name with initials:</w:t>
      </w:r>
      <w:r w:rsidR="00045A51" w:rsidRPr="00FA0E02">
        <w:rPr>
          <w:rFonts w:ascii="Times New Roman" w:hAnsi="Times New Roman" w:cs="Times New Roman"/>
          <w:sz w:val="24"/>
          <w:szCs w:val="24"/>
        </w:rPr>
        <w:t xml:space="preserve"> *</w:t>
      </w:r>
    </w:p>
    <w:p w14:paraId="7E7D4F38" w14:textId="77777777" w:rsidR="00FA13D2" w:rsidRPr="00FA0E02" w:rsidRDefault="00FA13D2" w:rsidP="00FA13D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</w:tblGrid>
      <w:tr w:rsidR="00FA13D2" w:rsidRPr="00FA0E02" w14:paraId="08D14436" w14:textId="77777777" w:rsidTr="00465955">
        <w:trPr>
          <w:trHeight w:val="313"/>
        </w:trPr>
        <w:tc>
          <w:tcPr>
            <w:tcW w:w="423" w:type="dxa"/>
            <w:vAlign w:val="center"/>
          </w:tcPr>
          <w:p w14:paraId="28550F28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62333617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61AEF1E9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0F836485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3EB3F2DF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18792377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7A524685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416868A8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5D83D71C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25E04476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27AF1CF0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03F5F444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0DA87659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12D0FD2A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768CFD03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19D3443E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58EDC495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349B5B9A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4715E3C2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2DCF67E3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13D2" w:rsidRPr="00FA0E02" w14:paraId="336D8DE0" w14:textId="77777777" w:rsidTr="00465955">
        <w:trPr>
          <w:trHeight w:val="306"/>
        </w:trPr>
        <w:tc>
          <w:tcPr>
            <w:tcW w:w="423" w:type="dxa"/>
            <w:vAlign w:val="center"/>
          </w:tcPr>
          <w:p w14:paraId="5F328FCD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31C3908D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368D4C56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65B65449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1ECC5494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1FD5865D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5D905408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04F4A43B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384D1F6F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01BBC16A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1AF7BC0D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2CF60F93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76C04481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4910FB5A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2B879A84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0C3F863C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7C0D5BD3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2788980D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3E3E01DD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6BDA5EA3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0308ED9" w14:textId="418B7C16" w:rsidR="00FA13D2" w:rsidRPr="00FA0E02" w:rsidRDefault="00FA13D2" w:rsidP="00FA13D2">
      <w:pPr>
        <w:ind w:left="720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(Your name should correspond with name appearing in your birth certificate and bachelor of degree certificate)</w:t>
      </w:r>
    </w:p>
    <w:tbl>
      <w:tblPr>
        <w:tblStyle w:val="TableGrid"/>
        <w:tblpPr w:leftFromText="180" w:rightFromText="180" w:vertAnchor="text" w:horzAnchor="page" w:tblpX="6248" w:tblpY="-99"/>
        <w:tblW w:w="0" w:type="auto"/>
        <w:tblLook w:val="04A0" w:firstRow="1" w:lastRow="0" w:firstColumn="1" w:lastColumn="0" w:noHBand="0" w:noVBand="1"/>
      </w:tblPr>
      <w:tblGrid>
        <w:gridCol w:w="1260"/>
        <w:gridCol w:w="1440"/>
        <w:gridCol w:w="1170"/>
      </w:tblGrid>
      <w:tr w:rsidR="00465955" w:rsidRPr="00FA0E02" w14:paraId="0C140F1E" w14:textId="77777777" w:rsidTr="00465955">
        <w:tc>
          <w:tcPr>
            <w:tcW w:w="1260" w:type="dxa"/>
            <w:vAlign w:val="center"/>
          </w:tcPr>
          <w:p w14:paraId="3259F15A" w14:textId="77777777" w:rsidR="00465955" w:rsidRPr="00FA0E02" w:rsidRDefault="00465955" w:rsidP="00465955">
            <w:pPr>
              <w:pStyle w:val="ListParagraph"/>
              <w:spacing w:after="200" w:line="24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3F8CE88E" w14:textId="77777777" w:rsidR="00465955" w:rsidRPr="00FA0E02" w:rsidRDefault="00465955" w:rsidP="00465955">
            <w:pPr>
              <w:pStyle w:val="ListParagraph"/>
              <w:spacing w:after="200" w:line="24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1BC267C7" w14:textId="77777777" w:rsidR="00465955" w:rsidRPr="00FA0E02" w:rsidRDefault="00465955" w:rsidP="00465955">
            <w:pPr>
              <w:pStyle w:val="ListParagraph"/>
              <w:spacing w:after="200" w:line="24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1E4EF93" w14:textId="77777777" w:rsidR="00045A51" w:rsidRPr="00FA0E02" w:rsidRDefault="00FA13D2" w:rsidP="00FA13D2">
      <w:pPr>
        <w:pStyle w:val="ListParagraph"/>
        <w:numPr>
          <w:ilvl w:val="0"/>
          <w:numId w:val="1"/>
        </w:numPr>
        <w:spacing w:after="200" w:line="240" w:lineRule="atLeast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Date of birth (date/ month/year):</w:t>
      </w:r>
      <w:r w:rsidR="00045A51" w:rsidRPr="00FA0E02">
        <w:rPr>
          <w:rFonts w:ascii="Times New Roman" w:hAnsi="Times New Roman" w:cs="Times New Roman"/>
          <w:sz w:val="24"/>
          <w:szCs w:val="24"/>
        </w:rPr>
        <w:t xml:space="preserve"> *</w:t>
      </w:r>
    </w:p>
    <w:p w14:paraId="249E0CE6" w14:textId="77777777" w:rsidR="00FA13D2" w:rsidRPr="00FA0E02" w:rsidRDefault="00FA13D2" w:rsidP="00045A51">
      <w:pPr>
        <w:pStyle w:val="ListParagraph"/>
        <w:spacing w:after="200" w:line="240" w:lineRule="atLeast"/>
        <w:ind w:left="1080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ab/>
      </w:r>
    </w:p>
    <w:p w14:paraId="5E61A17B" w14:textId="1EB27E13" w:rsidR="00FA13D2" w:rsidRPr="00FA0E02" w:rsidRDefault="00465955" w:rsidP="00FA13D2">
      <w:pPr>
        <w:pStyle w:val="ListParagraph"/>
        <w:spacing w:after="200" w:line="240" w:lineRule="atLeast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224915" wp14:editId="052A6B35">
                <wp:simplePos x="0" y="0"/>
                <wp:positionH relativeFrom="column">
                  <wp:posOffset>1835785</wp:posOffset>
                </wp:positionH>
                <wp:positionV relativeFrom="paragraph">
                  <wp:posOffset>162511</wp:posOffset>
                </wp:positionV>
                <wp:extent cx="422031" cy="281353"/>
                <wp:effectExtent l="0" t="0" r="16510" b="2349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031" cy="28135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695AD68" w14:textId="77777777" w:rsidR="00465955" w:rsidRDefault="0046595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D22491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4.55pt;margin-top:12.8pt;width:33.25pt;height:22.1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" fillcolor="white [3201]" strokeweight=".5pt">
                <v:textbox>
                  <w:txbxContent>
                    <w:p w14:paraId="5695AD68" w14:textId="77777777" w:rsidR="00465955" w:rsidRDefault="00465955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1B42A2" wp14:editId="198D6A25">
                <wp:simplePos x="0" y="0"/>
                <wp:positionH relativeFrom="column">
                  <wp:posOffset>2965890</wp:posOffset>
                </wp:positionH>
                <wp:positionV relativeFrom="paragraph">
                  <wp:posOffset>160118</wp:posOffset>
                </wp:positionV>
                <wp:extent cx="422031" cy="281353"/>
                <wp:effectExtent l="0" t="0" r="16510" b="2349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031" cy="28135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1431305" w14:textId="77777777" w:rsidR="00465955" w:rsidRDefault="00465955" w:rsidP="0046595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21B42A2" id="Text Box 2" o:spid="_x0000_s1027" type="#_x0000_t202" style="position:absolute;left:0;text-align:left;margin-left:233.55pt;margin-top:12.6pt;width:33.25pt;height:22.1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" fillcolor="white [3201]" strokeweight=".5pt">
                <v:textbox>
                  <w:txbxContent>
                    <w:p w14:paraId="51431305" w14:textId="77777777" w:rsidR="00465955" w:rsidRDefault="00465955" w:rsidP="00465955"/>
                  </w:txbxContent>
                </v:textbox>
              </v:shape>
            </w:pict>
          </mc:Fallback>
        </mc:AlternateContent>
      </w:r>
    </w:p>
    <w:p w14:paraId="627CC1ED" w14:textId="107D5AFD" w:rsidR="00FA13D2" w:rsidRPr="00FA0E02" w:rsidRDefault="007450F0" w:rsidP="00AB3D44">
      <w:pPr>
        <w:pStyle w:val="ListParagraph"/>
        <w:numPr>
          <w:ilvl w:val="0"/>
          <w:numId w:val="1"/>
        </w:numPr>
        <w:spacing w:after="200" w:line="240" w:lineRule="atLeast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Gender: *</w:t>
      </w:r>
      <w:r w:rsidR="00FA13D2" w:rsidRPr="00FA0E02">
        <w:rPr>
          <w:rFonts w:ascii="Times New Roman" w:hAnsi="Times New Roman" w:cs="Times New Roman"/>
          <w:sz w:val="24"/>
          <w:szCs w:val="24"/>
        </w:rPr>
        <w:tab/>
      </w:r>
      <w:r w:rsidRPr="00FA0E02">
        <w:rPr>
          <w:rFonts w:ascii="Times New Roman" w:hAnsi="Times New Roman" w:cs="Times New Roman"/>
          <w:sz w:val="24"/>
          <w:szCs w:val="24"/>
        </w:rPr>
        <w:tab/>
      </w:r>
      <w:r w:rsidR="00FA13D2" w:rsidRPr="00FA0E02">
        <w:rPr>
          <w:rFonts w:ascii="Times New Roman" w:hAnsi="Times New Roman" w:cs="Times New Roman"/>
          <w:sz w:val="24"/>
          <w:szCs w:val="24"/>
        </w:rPr>
        <w:tab/>
      </w:r>
      <w:r w:rsidR="00045A51" w:rsidRPr="00FA0E02">
        <w:rPr>
          <w:rFonts w:ascii="Times New Roman" w:hAnsi="Times New Roman" w:cs="Times New Roman"/>
          <w:sz w:val="24"/>
          <w:szCs w:val="24"/>
        </w:rPr>
        <w:t xml:space="preserve"> </w:t>
      </w:r>
      <w:r w:rsidR="00FA13D2" w:rsidRPr="00FA0E02">
        <w:rPr>
          <w:rFonts w:ascii="Times New Roman" w:hAnsi="Times New Roman" w:cs="Times New Roman"/>
          <w:sz w:val="24"/>
          <w:szCs w:val="24"/>
        </w:rPr>
        <w:t>Male</w:t>
      </w:r>
      <w:r w:rsidR="00FA13D2" w:rsidRPr="00FA0E02">
        <w:rPr>
          <w:rFonts w:ascii="Times New Roman" w:hAnsi="Times New Roman" w:cs="Times New Roman"/>
          <w:sz w:val="24"/>
          <w:szCs w:val="24"/>
        </w:rPr>
        <w:tab/>
      </w:r>
      <w:r w:rsidR="00045A51" w:rsidRPr="00FA0E02">
        <w:rPr>
          <w:rFonts w:ascii="Times New Roman" w:hAnsi="Times New Roman" w:cs="Times New Roman"/>
          <w:sz w:val="24"/>
          <w:szCs w:val="24"/>
        </w:rPr>
        <w:tab/>
      </w:r>
      <w:r w:rsidR="00045A51" w:rsidRPr="00FA0E02">
        <w:rPr>
          <w:rFonts w:ascii="Times New Roman" w:hAnsi="Times New Roman" w:cs="Times New Roman"/>
          <w:sz w:val="24"/>
          <w:szCs w:val="24"/>
        </w:rPr>
        <w:tab/>
        <w:t>F</w:t>
      </w:r>
      <w:r w:rsidR="00FA13D2" w:rsidRPr="00FA0E02">
        <w:rPr>
          <w:rFonts w:ascii="Times New Roman" w:hAnsi="Times New Roman" w:cs="Times New Roman"/>
          <w:sz w:val="24"/>
          <w:szCs w:val="24"/>
        </w:rPr>
        <w:t>emale</w:t>
      </w:r>
    </w:p>
    <w:p w14:paraId="67287D8F" w14:textId="68037817" w:rsidR="00045A51" w:rsidRPr="00FA0E02" w:rsidRDefault="00045A51" w:rsidP="00045A51">
      <w:pPr>
        <w:pStyle w:val="ListParagraph"/>
        <w:spacing w:after="200" w:line="240" w:lineRule="atLeast"/>
        <w:ind w:left="1080"/>
        <w:rPr>
          <w:rFonts w:ascii="Times New Roman" w:hAnsi="Times New Roman" w:cs="Times New Roman"/>
          <w:sz w:val="24"/>
          <w:szCs w:val="24"/>
        </w:rPr>
      </w:pPr>
    </w:p>
    <w:p w14:paraId="1765B656" w14:textId="6BF29D6B" w:rsidR="00FA13D2" w:rsidRPr="00FA0E02" w:rsidRDefault="00465955" w:rsidP="00FA13D2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65118FE" wp14:editId="558E12BF">
                <wp:simplePos x="0" y="0"/>
                <wp:positionH relativeFrom="column">
                  <wp:posOffset>2965890</wp:posOffset>
                </wp:positionH>
                <wp:positionV relativeFrom="paragraph">
                  <wp:posOffset>148151</wp:posOffset>
                </wp:positionV>
                <wp:extent cx="422031" cy="281353"/>
                <wp:effectExtent l="0" t="0" r="16510" b="2349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031" cy="28135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C2F7890" w14:textId="77777777" w:rsidR="00465955" w:rsidRDefault="00465955" w:rsidP="0046595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65118FE" id="Text Box 4" o:spid="_x0000_s1028" type="#_x0000_t202" style="position:absolute;left:0;text-align:left;margin-left:233.55pt;margin-top:11.65pt;width:33.25pt;height:22.1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" fillcolor="white [3201]" strokeweight=".5pt">
                <v:textbox>
                  <w:txbxContent>
                    <w:p w14:paraId="3C2F7890" w14:textId="77777777" w:rsidR="00465955" w:rsidRDefault="00465955" w:rsidP="00465955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DABACC" wp14:editId="21E317B8">
                <wp:simplePos x="0" y="0"/>
                <wp:positionH relativeFrom="column">
                  <wp:posOffset>1833196</wp:posOffset>
                </wp:positionH>
                <wp:positionV relativeFrom="paragraph">
                  <wp:posOffset>147906</wp:posOffset>
                </wp:positionV>
                <wp:extent cx="422031" cy="281353"/>
                <wp:effectExtent l="0" t="0" r="16510" b="2349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031" cy="28135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4FF3E8C" w14:textId="77777777" w:rsidR="00465955" w:rsidRDefault="00465955" w:rsidP="0046595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6DABACC" id="Text Box 3" o:spid="_x0000_s1029" type="#_x0000_t202" style="position:absolute;left:0;text-align:left;margin-left:144.35pt;margin-top:11.65pt;width:33.25pt;height:22.1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" fillcolor="white [3201]" strokeweight=".5pt">
                <v:textbox>
                  <w:txbxContent>
                    <w:p w14:paraId="14FF3E8C" w14:textId="77777777" w:rsidR="00465955" w:rsidRDefault="00465955" w:rsidP="00465955"/>
                  </w:txbxContent>
                </v:textbox>
              </v:shape>
            </w:pict>
          </mc:Fallback>
        </mc:AlternateContent>
      </w:r>
    </w:p>
    <w:p w14:paraId="3410BD7C" w14:textId="254FF083" w:rsidR="00FA13D2" w:rsidRPr="00FA0E02" w:rsidRDefault="00FA13D2" w:rsidP="00FA13D2">
      <w:pPr>
        <w:pStyle w:val="ListParagraph"/>
        <w:numPr>
          <w:ilvl w:val="0"/>
          <w:numId w:val="1"/>
        </w:numPr>
        <w:spacing w:after="200" w:line="240" w:lineRule="atLeast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Ma</w:t>
      </w:r>
      <w:r w:rsidR="00F70F23">
        <w:rPr>
          <w:rFonts w:ascii="Times New Roman" w:hAnsi="Times New Roman" w:cs="Times New Roman"/>
          <w:sz w:val="24"/>
          <w:szCs w:val="24"/>
        </w:rPr>
        <w:t>rital</w:t>
      </w:r>
      <w:r w:rsidRPr="00FA0E02">
        <w:rPr>
          <w:rFonts w:ascii="Times New Roman" w:hAnsi="Times New Roman" w:cs="Times New Roman"/>
          <w:sz w:val="24"/>
          <w:szCs w:val="24"/>
        </w:rPr>
        <w:t xml:space="preserve"> Status: </w:t>
      </w:r>
      <w:r w:rsidR="007450F0" w:rsidRPr="00FA0E02">
        <w:rPr>
          <w:rFonts w:ascii="Times New Roman" w:hAnsi="Times New Roman" w:cs="Times New Roman"/>
          <w:sz w:val="24"/>
          <w:szCs w:val="24"/>
        </w:rPr>
        <w:tab/>
      </w:r>
      <w:r w:rsidR="007450F0" w:rsidRPr="00FA0E02">
        <w:rPr>
          <w:rFonts w:ascii="Times New Roman" w:hAnsi="Times New Roman" w:cs="Times New Roman"/>
          <w:sz w:val="24"/>
          <w:szCs w:val="24"/>
        </w:rPr>
        <w:tab/>
      </w:r>
      <w:r w:rsidRPr="00FA0E02">
        <w:rPr>
          <w:rFonts w:ascii="Times New Roman" w:hAnsi="Times New Roman" w:cs="Times New Roman"/>
          <w:sz w:val="24"/>
          <w:szCs w:val="24"/>
        </w:rPr>
        <w:t xml:space="preserve"> Single</w:t>
      </w:r>
      <w:r w:rsidRPr="00FA0E02">
        <w:rPr>
          <w:rFonts w:ascii="Times New Roman" w:hAnsi="Times New Roman" w:cs="Times New Roman"/>
          <w:sz w:val="24"/>
          <w:szCs w:val="24"/>
        </w:rPr>
        <w:tab/>
      </w:r>
      <w:r w:rsidRPr="00FA0E02">
        <w:rPr>
          <w:rFonts w:ascii="Times New Roman" w:hAnsi="Times New Roman" w:cs="Times New Roman"/>
          <w:sz w:val="24"/>
          <w:szCs w:val="24"/>
        </w:rPr>
        <w:tab/>
      </w:r>
      <w:r w:rsidRPr="00FA0E02">
        <w:rPr>
          <w:rFonts w:ascii="Times New Roman" w:hAnsi="Times New Roman" w:cs="Times New Roman"/>
          <w:sz w:val="24"/>
          <w:szCs w:val="24"/>
        </w:rPr>
        <w:tab/>
        <w:t>Married</w:t>
      </w:r>
    </w:p>
    <w:p w14:paraId="01421963" w14:textId="77777777" w:rsidR="00FA13D2" w:rsidRPr="00FA0E02" w:rsidRDefault="00FA13D2" w:rsidP="00FA13D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FD4AE8C" w14:textId="77777777" w:rsidR="007450F0" w:rsidRPr="00FA0E02" w:rsidRDefault="00FA13D2" w:rsidP="007450F0">
      <w:pPr>
        <w:pStyle w:val="ListParagraph"/>
        <w:numPr>
          <w:ilvl w:val="0"/>
          <w:numId w:val="1"/>
        </w:numPr>
        <w:spacing w:after="200" w:line="240" w:lineRule="atLeast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Nationality:</w:t>
      </w:r>
      <w:r w:rsidR="007450F0" w:rsidRPr="00FA0E02">
        <w:rPr>
          <w:rFonts w:ascii="Times New Roman" w:hAnsi="Times New Roman" w:cs="Times New Roman"/>
          <w:sz w:val="24"/>
          <w:szCs w:val="24"/>
        </w:rPr>
        <w:t xml:space="preserve"> *</w:t>
      </w:r>
    </w:p>
    <w:p w14:paraId="7D392AEA" w14:textId="77777777" w:rsidR="00FA13D2" w:rsidRPr="00FA0E02" w:rsidRDefault="00FA13D2" w:rsidP="00FA13D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5305A8E" w14:textId="77777777" w:rsidR="00FA13D2" w:rsidRPr="00FA0E02" w:rsidRDefault="007450F0" w:rsidP="00FA13D2">
      <w:pPr>
        <w:pStyle w:val="ListParagraph"/>
        <w:numPr>
          <w:ilvl w:val="0"/>
          <w:numId w:val="1"/>
        </w:numPr>
        <w:spacing w:after="200" w:line="240" w:lineRule="atLeast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Residential Address</w:t>
      </w:r>
      <w:r w:rsidR="00FA13D2" w:rsidRPr="00FA0E02">
        <w:rPr>
          <w:rFonts w:ascii="Times New Roman" w:hAnsi="Times New Roman" w:cs="Times New Roman"/>
          <w:sz w:val="24"/>
          <w:szCs w:val="24"/>
        </w:rPr>
        <w:t xml:space="preserve">: </w:t>
      </w:r>
      <w:r w:rsidRPr="00FA0E02">
        <w:rPr>
          <w:rFonts w:ascii="Times New Roman" w:hAnsi="Times New Roman" w:cs="Times New Roman"/>
          <w:sz w:val="24"/>
          <w:szCs w:val="24"/>
        </w:rPr>
        <w:t>*</w:t>
      </w:r>
    </w:p>
    <w:p w14:paraId="7B0EC3B0" w14:textId="77777777" w:rsidR="007450F0" w:rsidRPr="00FA0E02" w:rsidRDefault="007450F0" w:rsidP="007450F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076296F" w14:textId="77777777" w:rsidR="007450F0" w:rsidRPr="00FA0E02" w:rsidRDefault="007450F0" w:rsidP="007450F0">
      <w:pPr>
        <w:pStyle w:val="ListParagraph"/>
        <w:spacing w:after="200" w:line="240" w:lineRule="atLeast"/>
        <w:ind w:left="108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</w:tblGrid>
      <w:tr w:rsidR="007450F0" w:rsidRPr="00FA0E02" w14:paraId="6FD5EA40" w14:textId="77777777" w:rsidTr="00465955">
        <w:trPr>
          <w:trHeight w:val="353"/>
        </w:trPr>
        <w:tc>
          <w:tcPr>
            <w:tcW w:w="422" w:type="dxa"/>
            <w:vAlign w:val="center"/>
          </w:tcPr>
          <w:p w14:paraId="5020296A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CE1BA25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AAF25A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C44A6ED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0C4A68A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335F12B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771F42E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9B188C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AD88B0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059DAB1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22781A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0A5DD3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623DF3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93649B2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2B604E9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BE730EB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F4C6BC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1CFAB47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6EA918B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FDE57A9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50F0" w:rsidRPr="00FA0E02" w14:paraId="5B444061" w14:textId="77777777" w:rsidTr="00465955">
        <w:trPr>
          <w:trHeight w:val="345"/>
        </w:trPr>
        <w:tc>
          <w:tcPr>
            <w:tcW w:w="422" w:type="dxa"/>
            <w:vAlign w:val="center"/>
          </w:tcPr>
          <w:p w14:paraId="7C887CC0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B26DA59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C9340E7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82DBD1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DBB75F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BA96C81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DB480A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0B8872B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2266A2A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6C3BCAD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E2A1695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FB134E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C46AB61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E296394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4DE1F92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86E1915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2C4E39E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65CE596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4E08662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49034BE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50F0" w:rsidRPr="00FA0E02" w14:paraId="4E9A2B82" w14:textId="77777777" w:rsidTr="00465955">
        <w:trPr>
          <w:trHeight w:val="359"/>
        </w:trPr>
        <w:tc>
          <w:tcPr>
            <w:tcW w:w="422" w:type="dxa"/>
            <w:vAlign w:val="center"/>
          </w:tcPr>
          <w:p w14:paraId="64669DAE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FBC1140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CEE9372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79B7C64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2FFEB75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EF8CD42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9E72A1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4461795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003928E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41A5336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0F721C0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3D6822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74B6C2F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381F71A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BF18AD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C68579C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9F5DF07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879E3D6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7266FD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89D88E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6997" w:rsidRPr="00FA0E02" w14:paraId="0AF617BE" w14:textId="77777777" w:rsidTr="00465955">
        <w:trPr>
          <w:trHeight w:val="359"/>
        </w:trPr>
        <w:tc>
          <w:tcPr>
            <w:tcW w:w="422" w:type="dxa"/>
            <w:vAlign w:val="center"/>
          </w:tcPr>
          <w:p w14:paraId="55022EB7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FC718A4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4093694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07F8DEE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874A5DA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E0B4D1F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29A8F8E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E8206A3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D458310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EC1F394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1AA2480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746EAA9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6A53D06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C22CAAD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DC60ADE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19BAD15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C4BCE93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340D656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96B81AC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C5A9AEC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6997" w:rsidRPr="00FA0E02" w14:paraId="55B1B18F" w14:textId="77777777" w:rsidTr="00465955">
        <w:trPr>
          <w:trHeight w:val="359"/>
        </w:trPr>
        <w:tc>
          <w:tcPr>
            <w:tcW w:w="422" w:type="dxa"/>
            <w:vAlign w:val="center"/>
          </w:tcPr>
          <w:p w14:paraId="49A6B55C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B8866E3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ADFCB7C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68E36A7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8D38002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4E29050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2C720C3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C408831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2B5B836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068C590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E6FE5E6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5D3986C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18B486B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765FAE6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E573514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29C0CD7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7A58660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420C46D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81C623D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3F1936E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B84048E" w14:textId="77777777" w:rsidR="00FA13D2" w:rsidRPr="00FA0E02" w:rsidRDefault="00FA13D2" w:rsidP="007450F0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62AF6565" w14:textId="77777777" w:rsidR="007450F0" w:rsidRPr="00FA0E02" w:rsidRDefault="007450F0" w:rsidP="007450F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Official Address:</w:t>
      </w:r>
    </w:p>
    <w:p w14:paraId="7DD1BB2A" w14:textId="77777777" w:rsidR="007450F0" w:rsidRPr="00FA0E02" w:rsidRDefault="007450F0" w:rsidP="007450F0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</w:tblGrid>
      <w:tr w:rsidR="007450F0" w:rsidRPr="00FA0E02" w14:paraId="71F11F94" w14:textId="77777777" w:rsidTr="00465955">
        <w:trPr>
          <w:trHeight w:val="353"/>
        </w:trPr>
        <w:tc>
          <w:tcPr>
            <w:tcW w:w="422" w:type="dxa"/>
            <w:vAlign w:val="center"/>
          </w:tcPr>
          <w:p w14:paraId="7206348A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31A7CC1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A30E43C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0B0AFD6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55656A5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C46D0BB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3C2792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6AE206F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11F31AB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4C143D0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553627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AF5829D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7A0A5E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908E20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4D454AD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0C14FC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31E8AD0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5C041A0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BA27ED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3E84D7A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50F0" w:rsidRPr="00FA0E02" w14:paraId="3F501C11" w14:textId="77777777" w:rsidTr="00465955">
        <w:trPr>
          <w:trHeight w:val="345"/>
        </w:trPr>
        <w:tc>
          <w:tcPr>
            <w:tcW w:w="422" w:type="dxa"/>
            <w:vAlign w:val="center"/>
          </w:tcPr>
          <w:p w14:paraId="4A555DF0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8018CB0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E7F273B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F1106D4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B3FF1B7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F28FFAD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2E575FA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7EBC166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A674E22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82D2D5D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8323FC5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AC5537E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F20C3F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70AC79A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39835DE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1572DBD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88265F5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D8E279F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192C5E9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6BF2DE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50F0" w:rsidRPr="00FA0E02" w14:paraId="2B6D248E" w14:textId="77777777" w:rsidTr="00465955">
        <w:trPr>
          <w:trHeight w:val="359"/>
        </w:trPr>
        <w:tc>
          <w:tcPr>
            <w:tcW w:w="422" w:type="dxa"/>
            <w:vAlign w:val="center"/>
          </w:tcPr>
          <w:p w14:paraId="7F519C04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8DB33E5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C62CE82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598FD82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9424B7B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F566CB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194DFA6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754CE3A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B7868A0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552AF00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01043A1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AFF4CE9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F363CD1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EC80446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A58F64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1ECDD95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6FD6429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1F85A3B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FAA3B0A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0A7AB8E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6997" w:rsidRPr="00FA0E02" w14:paraId="457DF3EB" w14:textId="77777777" w:rsidTr="00465955">
        <w:trPr>
          <w:trHeight w:val="359"/>
        </w:trPr>
        <w:tc>
          <w:tcPr>
            <w:tcW w:w="422" w:type="dxa"/>
            <w:vAlign w:val="center"/>
          </w:tcPr>
          <w:p w14:paraId="675F0A51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41BB91D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69978C1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8BA818A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6088E09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13DAF56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67C3555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616D579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5084365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90E5BA0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6DDCC1C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5EC36D9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200F328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97D1495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E8B63CE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480C135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A80F356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003DF12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F916B2F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8C9EC61" w14:textId="77777777" w:rsidR="00B66997" w:rsidRPr="00FA0E02" w:rsidRDefault="00B66997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5201762" w14:textId="77777777" w:rsidR="007450F0" w:rsidRPr="00FA0E02" w:rsidRDefault="007450F0" w:rsidP="007450F0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B2DBC22" w14:textId="77777777" w:rsidR="007450F0" w:rsidRPr="00FA0E02" w:rsidRDefault="007450F0" w:rsidP="007450F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 xml:space="preserve">Mobile Number: *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"/>
        <w:gridCol w:w="827"/>
        <w:gridCol w:w="827"/>
        <w:gridCol w:w="827"/>
        <w:gridCol w:w="827"/>
        <w:gridCol w:w="827"/>
        <w:gridCol w:w="827"/>
        <w:gridCol w:w="827"/>
        <w:gridCol w:w="827"/>
        <w:gridCol w:w="827"/>
      </w:tblGrid>
      <w:tr w:rsidR="007450F0" w:rsidRPr="00FA0E02" w14:paraId="7215ABCA" w14:textId="77777777" w:rsidTr="00465955">
        <w:tc>
          <w:tcPr>
            <w:tcW w:w="827" w:type="dxa"/>
            <w:vAlign w:val="center"/>
          </w:tcPr>
          <w:p w14:paraId="74971A4C" w14:textId="77777777" w:rsidR="007450F0" w:rsidRPr="00FA0E02" w:rsidRDefault="007450F0" w:rsidP="0046595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  <w:vAlign w:val="center"/>
          </w:tcPr>
          <w:p w14:paraId="63D8CD6B" w14:textId="77777777" w:rsidR="007450F0" w:rsidRPr="00FA0E02" w:rsidRDefault="007450F0" w:rsidP="0046595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  <w:vAlign w:val="center"/>
          </w:tcPr>
          <w:p w14:paraId="0F4D6CCC" w14:textId="77777777" w:rsidR="007450F0" w:rsidRPr="00FA0E02" w:rsidRDefault="007450F0" w:rsidP="0046595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  <w:vAlign w:val="center"/>
          </w:tcPr>
          <w:p w14:paraId="2853894E" w14:textId="77777777" w:rsidR="007450F0" w:rsidRPr="00FA0E02" w:rsidRDefault="007450F0" w:rsidP="0046595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  <w:vAlign w:val="center"/>
          </w:tcPr>
          <w:p w14:paraId="27C73BD8" w14:textId="77777777" w:rsidR="007450F0" w:rsidRPr="00FA0E02" w:rsidRDefault="007450F0" w:rsidP="0046595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  <w:vAlign w:val="center"/>
          </w:tcPr>
          <w:p w14:paraId="214FA463" w14:textId="77777777" w:rsidR="007450F0" w:rsidRPr="00FA0E02" w:rsidRDefault="007450F0" w:rsidP="0046595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  <w:vAlign w:val="center"/>
          </w:tcPr>
          <w:p w14:paraId="0762386B" w14:textId="77777777" w:rsidR="007450F0" w:rsidRPr="00FA0E02" w:rsidRDefault="007450F0" w:rsidP="0046595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  <w:vAlign w:val="center"/>
          </w:tcPr>
          <w:p w14:paraId="5E1B1B2A" w14:textId="77777777" w:rsidR="007450F0" w:rsidRPr="00FA0E02" w:rsidRDefault="007450F0" w:rsidP="0046595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  <w:vAlign w:val="center"/>
          </w:tcPr>
          <w:p w14:paraId="50EE003C" w14:textId="77777777" w:rsidR="007450F0" w:rsidRPr="00FA0E02" w:rsidRDefault="007450F0" w:rsidP="0046595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  <w:vAlign w:val="center"/>
          </w:tcPr>
          <w:p w14:paraId="558BDFCD" w14:textId="77777777" w:rsidR="007450F0" w:rsidRPr="00FA0E02" w:rsidRDefault="007450F0" w:rsidP="0046595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46C48F0" w14:textId="77777777" w:rsidR="007450F0" w:rsidRPr="00FA0E02" w:rsidRDefault="007450F0" w:rsidP="007450F0">
      <w:pPr>
        <w:rPr>
          <w:rFonts w:ascii="Times New Roman" w:hAnsi="Times New Roman" w:cs="Times New Roman"/>
          <w:sz w:val="24"/>
          <w:szCs w:val="24"/>
        </w:rPr>
      </w:pPr>
    </w:p>
    <w:p w14:paraId="0936F00A" w14:textId="77777777" w:rsidR="00AA0C25" w:rsidRPr="00FA0E02" w:rsidRDefault="00AA0C25" w:rsidP="007450F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 xml:space="preserve">Official Contact Number: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"/>
        <w:gridCol w:w="827"/>
        <w:gridCol w:w="827"/>
        <w:gridCol w:w="827"/>
        <w:gridCol w:w="827"/>
        <w:gridCol w:w="827"/>
        <w:gridCol w:w="827"/>
        <w:gridCol w:w="827"/>
        <w:gridCol w:w="827"/>
        <w:gridCol w:w="827"/>
      </w:tblGrid>
      <w:tr w:rsidR="00AA0C25" w:rsidRPr="00FA0E02" w14:paraId="1AB3D5A6" w14:textId="77777777" w:rsidTr="00154F78">
        <w:tc>
          <w:tcPr>
            <w:tcW w:w="827" w:type="dxa"/>
          </w:tcPr>
          <w:p w14:paraId="1BA362BD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660F9B7D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7FCCF867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75627A21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5DF447C9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7F72D756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73BBFEF7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0E314C55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144A2370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7B3E28E5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0180FE9" w14:textId="77777777" w:rsidR="007450F0" w:rsidRPr="00FA0E02" w:rsidRDefault="007450F0" w:rsidP="00AA0C25">
      <w:pPr>
        <w:rPr>
          <w:rFonts w:ascii="Times New Roman" w:hAnsi="Times New Roman" w:cs="Times New Roman"/>
          <w:sz w:val="24"/>
          <w:szCs w:val="24"/>
        </w:rPr>
      </w:pPr>
    </w:p>
    <w:p w14:paraId="3626FF83" w14:textId="77777777" w:rsidR="00AA0C25" w:rsidRPr="00FA0E02" w:rsidRDefault="00AA0C25" w:rsidP="00AA0C2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Residential Contact Number: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"/>
        <w:gridCol w:w="827"/>
        <w:gridCol w:w="827"/>
        <w:gridCol w:w="827"/>
        <w:gridCol w:w="827"/>
        <w:gridCol w:w="827"/>
        <w:gridCol w:w="827"/>
        <w:gridCol w:w="827"/>
        <w:gridCol w:w="827"/>
        <w:gridCol w:w="827"/>
      </w:tblGrid>
      <w:tr w:rsidR="00AA0C25" w:rsidRPr="00FA0E02" w14:paraId="07506604" w14:textId="77777777" w:rsidTr="00154F78">
        <w:tc>
          <w:tcPr>
            <w:tcW w:w="827" w:type="dxa"/>
          </w:tcPr>
          <w:p w14:paraId="11252254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58A2BA8B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75DB5204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79E65664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148D2CBF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06FA5CF4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4DCCADA5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402E64D7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4EDF5409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68A7C57E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26668DE" w14:textId="77777777" w:rsidR="00AA0C25" w:rsidRPr="00FA0E02" w:rsidRDefault="00AA0C25" w:rsidP="00AA0C25">
      <w:pPr>
        <w:rPr>
          <w:rFonts w:ascii="Times New Roman" w:hAnsi="Times New Roman" w:cs="Times New Roman"/>
          <w:sz w:val="24"/>
          <w:szCs w:val="24"/>
        </w:rPr>
      </w:pPr>
    </w:p>
    <w:p w14:paraId="1DD1D615" w14:textId="77777777" w:rsidR="00AA0C25" w:rsidRPr="00FA0E02" w:rsidRDefault="00AA0C25" w:rsidP="00AA0C25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160E9768" w14:textId="34478E70" w:rsidR="00AA0C25" w:rsidRPr="00FA0E02" w:rsidRDefault="00AA0C25" w:rsidP="00AA0C2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E</w:t>
      </w:r>
      <w:r w:rsidR="00B66997">
        <w:rPr>
          <w:rFonts w:ascii="Times New Roman" w:hAnsi="Times New Roman" w:cs="Times New Roman"/>
          <w:sz w:val="24"/>
          <w:szCs w:val="24"/>
        </w:rPr>
        <w:t>m</w:t>
      </w:r>
      <w:r w:rsidRPr="00FA0E02">
        <w:rPr>
          <w:rFonts w:ascii="Times New Roman" w:hAnsi="Times New Roman" w:cs="Times New Roman"/>
          <w:sz w:val="24"/>
          <w:szCs w:val="24"/>
        </w:rPr>
        <w:t>ail Address: *</w:t>
      </w:r>
    </w:p>
    <w:p w14:paraId="48D337F7" w14:textId="77777777" w:rsidR="00AA0C25" w:rsidRPr="00FA0E02" w:rsidRDefault="00AA0C25" w:rsidP="00AA0C25">
      <w:pPr>
        <w:rPr>
          <w:rFonts w:ascii="Times New Roman" w:hAnsi="Times New Roman" w:cs="Times New Roman"/>
          <w:sz w:val="24"/>
          <w:szCs w:val="24"/>
        </w:rPr>
      </w:pPr>
    </w:p>
    <w:p w14:paraId="6A16C7A2" w14:textId="77777777" w:rsidR="00AA0C25" w:rsidRPr="00FA0E02" w:rsidRDefault="00AA0C25" w:rsidP="00AA0C2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National Identity Card Number: *</w:t>
      </w:r>
    </w:p>
    <w:p w14:paraId="06F587F1" w14:textId="77777777" w:rsidR="0002285E" w:rsidRPr="00FA0E02" w:rsidRDefault="0002285E" w:rsidP="0002285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46CE638" w14:textId="77777777" w:rsidR="0002285E" w:rsidRPr="00FA0E02" w:rsidRDefault="0002285E" w:rsidP="0002285E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30C8B8A1" w14:textId="77777777" w:rsidR="00AA0C25" w:rsidRPr="00FA0E02" w:rsidRDefault="00AA0C25" w:rsidP="00AA0C2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F5FBA81" w14:textId="77777777" w:rsidR="00AA0C25" w:rsidRPr="00FA0E02" w:rsidRDefault="00AA0C25" w:rsidP="00AA0C2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Educational Qualifications (</w:t>
      </w:r>
      <w:r w:rsidRPr="00FA0E02">
        <w:rPr>
          <w:rFonts w:ascii="Times New Roman" w:hAnsi="Times New Roman" w:cs="Times New Roman"/>
          <w:i/>
          <w:sz w:val="24"/>
          <w:szCs w:val="24"/>
        </w:rPr>
        <w:t>Attach photocopies of certificates</w:t>
      </w:r>
      <w:r w:rsidRPr="00FA0E02">
        <w:rPr>
          <w:rFonts w:ascii="Times New Roman" w:hAnsi="Times New Roman" w:cs="Times New Roman"/>
          <w:sz w:val="24"/>
          <w:szCs w:val="24"/>
        </w:rPr>
        <w:t>): *</w:t>
      </w:r>
    </w:p>
    <w:p w14:paraId="36829B50" w14:textId="77777777" w:rsidR="0002285E" w:rsidRPr="00FA0E02" w:rsidRDefault="0002285E" w:rsidP="0002285E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406"/>
        <w:gridCol w:w="900"/>
        <w:gridCol w:w="859"/>
        <w:gridCol w:w="1813"/>
        <w:gridCol w:w="1022"/>
        <w:gridCol w:w="1630"/>
      </w:tblGrid>
      <w:tr w:rsidR="004A3D15" w:rsidRPr="00FA0E02" w14:paraId="490473FA" w14:textId="77777777" w:rsidTr="0002285E">
        <w:tc>
          <w:tcPr>
            <w:tcW w:w="2785" w:type="dxa"/>
            <w:vMerge w:val="restart"/>
            <w:shd w:val="clear" w:color="auto" w:fill="E2EFD9" w:themeFill="accent6" w:themeFillTint="33"/>
          </w:tcPr>
          <w:p w14:paraId="4B8D2B98" w14:textId="77777777" w:rsidR="004A3D15" w:rsidRPr="00FA0E02" w:rsidRDefault="004A3D15" w:rsidP="004A3D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University</w:t>
            </w:r>
          </w:p>
        </w:tc>
        <w:tc>
          <w:tcPr>
            <w:tcW w:w="1800" w:type="dxa"/>
            <w:gridSpan w:val="2"/>
            <w:shd w:val="clear" w:color="auto" w:fill="E2EFD9" w:themeFill="accent6" w:themeFillTint="33"/>
          </w:tcPr>
          <w:p w14:paraId="01CE56C4" w14:textId="77777777" w:rsidR="004A3D15" w:rsidRPr="00FA0E02" w:rsidRDefault="004A3D15" w:rsidP="004A3D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Period</w:t>
            </w:r>
          </w:p>
          <w:p w14:paraId="63E349EF" w14:textId="77777777" w:rsidR="0002285E" w:rsidRPr="00FA0E02" w:rsidRDefault="0002285E" w:rsidP="004A3D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(DD/MM/YY)</w:t>
            </w:r>
          </w:p>
        </w:tc>
        <w:tc>
          <w:tcPr>
            <w:tcW w:w="1890" w:type="dxa"/>
            <w:vMerge w:val="restart"/>
            <w:shd w:val="clear" w:color="auto" w:fill="E2EFD9" w:themeFill="accent6" w:themeFillTint="33"/>
          </w:tcPr>
          <w:p w14:paraId="21984087" w14:textId="77777777" w:rsidR="004A3D15" w:rsidRPr="00FA0E02" w:rsidRDefault="004A3D15" w:rsidP="004A3D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Specialization</w:t>
            </w:r>
          </w:p>
        </w:tc>
        <w:tc>
          <w:tcPr>
            <w:tcW w:w="1059" w:type="dxa"/>
            <w:vMerge w:val="restart"/>
            <w:shd w:val="clear" w:color="auto" w:fill="E2EFD9" w:themeFill="accent6" w:themeFillTint="33"/>
          </w:tcPr>
          <w:p w14:paraId="68F03855" w14:textId="77777777" w:rsidR="004A3D15" w:rsidRPr="00FA0E02" w:rsidRDefault="004A3D15" w:rsidP="004A3D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Degree &amp; Class</w:t>
            </w:r>
          </w:p>
        </w:tc>
        <w:tc>
          <w:tcPr>
            <w:tcW w:w="1096" w:type="dxa"/>
            <w:vMerge w:val="restart"/>
            <w:shd w:val="clear" w:color="auto" w:fill="E2EFD9" w:themeFill="accent6" w:themeFillTint="33"/>
          </w:tcPr>
          <w:p w14:paraId="62AE050B" w14:textId="77777777" w:rsidR="004A3D15" w:rsidRPr="00FA0E02" w:rsidRDefault="004A3D15" w:rsidP="004A3D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Effective Date</w:t>
            </w:r>
            <w:r w:rsidR="0002285E" w:rsidRPr="00FA0E02">
              <w:rPr>
                <w:rFonts w:ascii="Times New Roman" w:hAnsi="Times New Roman" w:cs="Times New Roman"/>
                <w:sz w:val="24"/>
                <w:szCs w:val="24"/>
              </w:rPr>
              <w:t xml:space="preserve"> (DD/MM/YY)</w:t>
            </w:r>
          </w:p>
        </w:tc>
      </w:tr>
      <w:tr w:rsidR="004A3D15" w:rsidRPr="00FA0E02" w14:paraId="60F4A5E5" w14:textId="77777777" w:rsidTr="0002285E">
        <w:tc>
          <w:tcPr>
            <w:tcW w:w="2785" w:type="dxa"/>
            <w:vMerge/>
          </w:tcPr>
          <w:p w14:paraId="4AE216C3" w14:textId="77777777" w:rsidR="004A3D15" w:rsidRPr="00FA0E02" w:rsidRDefault="004A3D15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E2EFD9" w:themeFill="accent6" w:themeFillTint="33"/>
          </w:tcPr>
          <w:p w14:paraId="5E90019E" w14:textId="77777777" w:rsidR="004A3D15" w:rsidRPr="00FA0E02" w:rsidRDefault="004A3D15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</w:p>
        </w:tc>
        <w:tc>
          <w:tcPr>
            <w:tcW w:w="900" w:type="dxa"/>
            <w:shd w:val="clear" w:color="auto" w:fill="E2EFD9" w:themeFill="accent6" w:themeFillTint="33"/>
          </w:tcPr>
          <w:p w14:paraId="559AEEE0" w14:textId="77777777" w:rsidR="004A3D15" w:rsidRPr="00FA0E02" w:rsidRDefault="004A3D15" w:rsidP="004A3D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</w:p>
        </w:tc>
        <w:tc>
          <w:tcPr>
            <w:tcW w:w="1890" w:type="dxa"/>
            <w:vMerge/>
          </w:tcPr>
          <w:p w14:paraId="33CAF778" w14:textId="77777777" w:rsidR="004A3D15" w:rsidRPr="00FA0E02" w:rsidRDefault="004A3D15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9" w:type="dxa"/>
            <w:vMerge/>
          </w:tcPr>
          <w:p w14:paraId="0C84863F" w14:textId="77777777" w:rsidR="004A3D15" w:rsidRPr="00FA0E02" w:rsidRDefault="004A3D15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6" w:type="dxa"/>
            <w:vMerge/>
          </w:tcPr>
          <w:p w14:paraId="531ED595" w14:textId="77777777" w:rsidR="004A3D15" w:rsidRPr="00FA0E02" w:rsidRDefault="004A3D15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285E" w:rsidRPr="00FA0E02" w14:paraId="2DCDCD3F" w14:textId="77777777" w:rsidTr="00C378D7">
        <w:tc>
          <w:tcPr>
            <w:tcW w:w="2785" w:type="dxa"/>
          </w:tcPr>
          <w:p w14:paraId="248D2A32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987822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45A47E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34C43E15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678E69F8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5D842DBA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9" w:type="dxa"/>
          </w:tcPr>
          <w:p w14:paraId="32DB2238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6" w:type="dxa"/>
          </w:tcPr>
          <w:p w14:paraId="1BBC9C88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285E" w:rsidRPr="00FA0E02" w14:paraId="17FF5D58" w14:textId="77777777" w:rsidTr="004535B0">
        <w:tc>
          <w:tcPr>
            <w:tcW w:w="2785" w:type="dxa"/>
          </w:tcPr>
          <w:p w14:paraId="4B47BA6F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C81848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584179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50D48517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04029DCC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736C57CC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9" w:type="dxa"/>
          </w:tcPr>
          <w:p w14:paraId="1E713242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6" w:type="dxa"/>
          </w:tcPr>
          <w:p w14:paraId="77A1DF45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285E" w:rsidRPr="00FA0E02" w14:paraId="33511FDC" w14:textId="77777777" w:rsidTr="004702A6">
        <w:tc>
          <w:tcPr>
            <w:tcW w:w="2785" w:type="dxa"/>
          </w:tcPr>
          <w:p w14:paraId="3AACB570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B95392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C7BF42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68014228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1353EA0D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546AF52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9" w:type="dxa"/>
          </w:tcPr>
          <w:p w14:paraId="53C091EA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6" w:type="dxa"/>
          </w:tcPr>
          <w:p w14:paraId="1DAA8F88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A401164" w14:textId="77777777" w:rsidR="00AA0C25" w:rsidRPr="00FA0E02" w:rsidRDefault="00AA0C25" w:rsidP="00AA0C2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6E7F456" w14:textId="6C4746E5" w:rsidR="00AA0C25" w:rsidRPr="00FA0E02" w:rsidRDefault="0002285E" w:rsidP="0002285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Professional Qualifications: (</w:t>
      </w:r>
      <w:r w:rsidRPr="00FA0E02">
        <w:rPr>
          <w:rFonts w:ascii="Times New Roman" w:hAnsi="Times New Roman" w:cs="Times New Roman"/>
          <w:i/>
          <w:sz w:val="24"/>
          <w:szCs w:val="24"/>
        </w:rPr>
        <w:t xml:space="preserve">Attach </w:t>
      </w:r>
      <w:r w:rsidR="00221795" w:rsidRPr="00FA0E02">
        <w:rPr>
          <w:rFonts w:ascii="Times New Roman" w:hAnsi="Times New Roman" w:cs="Times New Roman"/>
          <w:i/>
          <w:sz w:val="24"/>
          <w:szCs w:val="24"/>
        </w:rPr>
        <w:t>photocopies of certificates</w:t>
      </w:r>
      <w:r w:rsidRPr="00FA0E02">
        <w:rPr>
          <w:rFonts w:ascii="Times New Roman" w:hAnsi="Times New Roman" w:cs="Times New Roman"/>
          <w:sz w:val="24"/>
          <w:szCs w:val="24"/>
        </w:rPr>
        <w:t>):</w:t>
      </w:r>
    </w:p>
    <w:p w14:paraId="5B9533E6" w14:textId="77777777" w:rsidR="0002285E" w:rsidRPr="00FA0E02" w:rsidRDefault="0002285E" w:rsidP="009E65E2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3151"/>
        <w:gridCol w:w="2725"/>
        <w:gridCol w:w="2759"/>
      </w:tblGrid>
      <w:tr w:rsidR="009E65E2" w:rsidRPr="00FA0E02" w14:paraId="079CB857" w14:textId="77777777" w:rsidTr="009E65E2">
        <w:tc>
          <w:tcPr>
            <w:tcW w:w="3151" w:type="dxa"/>
            <w:shd w:val="clear" w:color="auto" w:fill="E2EFD9" w:themeFill="accent6" w:themeFillTint="33"/>
          </w:tcPr>
          <w:p w14:paraId="05F4E24A" w14:textId="77777777" w:rsidR="009E65E2" w:rsidRPr="00FA0E02" w:rsidRDefault="009E65E2" w:rsidP="009E65E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Institution</w:t>
            </w:r>
          </w:p>
        </w:tc>
        <w:tc>
          <w:tcPr>
            <w:tcW w:w="2725" w:type="dxa"/>
            <w:shd w:val="clear" w:color="auto" w:fill="E2EFD9" w:themeFill="accent6" w:themeFillTint="33"/>
          </w:tcPr>
          <w:p w14:paraId="1E99DB4B" w14:textId="77777777" w:rsidR="009E65E2" w:rsidRPr="00FA0E02" w:rsidRDefault="009E65E2" w:rsidP="009E65E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Period</w:t>
            </w:r>
          </w:p>
        </w:tc>
        <w:tc>
          <w:tcPr>
            <w:tcW w:w="2759" w:type="dxa"/>
            <w:shd w:val="clear" w:color="auto" w:fill="E2EFD9" w:themeFill="accent6" w:themeFillTint="33"/>
          </w:tcPr>
          <w:p w14:paraId="0F7E9EBF" w14:textId="77777777" w:rsidR="009E65E2" w:rsidRPr="00FA0E02" w:rsidRDefault="009E65E2" w:rsidP="009E65E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Field of Study / Training</w:t>
            </w:r>
          </w:p>
        </w:tc>
      </w:tr>
      <w:tr w:rsidR="009E65E2" w:rsidRPr="00FA0E02" w14:paraId="499F9142" w14:textId="77777777" w:rsidTr="009E65E2">
        <w:tc>
          <w:tcPr>
            <w:tcW w:w="3151" w:type="dxa"/>
          </w:tcPr>
          <w:p w14:paraId="2258A8DD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52F629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25" w:type="dxa"/>
          </w:tcPr>
          <w:p w14:paraId="0FBA4E80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59" w:type="dxa"/>
          </w:tcPr>
          <w:p w14:paraId="7962428A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65E2" w:rsidRPr="00FA0E02" w14:paraId="71D64CCE" w14:textId="77777777" w:rsidTr="009E65E2">
        <w:tc>
          <w:tcPr>
            <w:tcW w:w="3151" w:type="dxa"/>
          </w:tcPr>
          <w:p w14:paraId="099464D3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ECAFF2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25" w:type="dxa"/>
          </w:tcPr>
          <w:p w14:paraId="3F26A0B8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59" w:type="dxa"/>
          </w:tcPr>
          <w:p w14:paraId="47F08976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65E2" w:rsidRPr="00FA0E02" w14:paraId="09A64F1A" w14:textId="77777777" w:rsidTr="009E65E2">
        <w:tc>
          <w:tcPr>
            <w:tcW w:w="3151" w:type="dxa"/>
          </w:tcPr>
          <w:p w14:paraId="454D6BFA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343A73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25" w:type="dxa"/>
          </w:tcPr>
          <w:p w14:paraId="5CB32571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59" w:type="dxa"/>
          </w:tcPr>
          <w:p w14:paraId="5FB04DD2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65E2" w:rsidRPr="00FA0E02" w14:paraId="5A159898" w14:textId="77777777" w:rsidTr="009E65E2">
        <w:tc>
          <w:tcPr>
            <w:tcW w:w="3151" w:type="dxa"/>
          </w:tcPr>
          <w:p w14:paraId="4C355BCE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0FD2FD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25" w:type="dxa"/>
          </w:tcPr>
          <w:p w14:paraId="181E15FE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59" w:type="dxa"/>
          </w:tcPr>
          <w:p w14:paraId="553E8232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6997" w:rsidRPr="00FA0E02" w14:paraId="5FCE0BBC" w14:textId="77777777" w:rsidTr="00B66997">
        <w:trPr>
          <w:trHeight w:val="602"/>
        </w:trPr>
        <w:tc>
          <w:tcPr>
            <w:tcW w:w="3151" w:type="dxa"/>
          </w:tcPr>
          <w:p w14:paraId="008E0E8D" w14:textId="77777777" w:rsidR="00B66997" w:rsidRPr="00FA0E02" w:rsidRDefault="00B66997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25" w:type="dxa"/>
          </w:tcPr>
          <w:p w14:paraId="64D0DFD5" w14:textId="77777777" w:rsidR="00B66997" w:rsidRPr="00FA0E02" w:rsidRDefault="00B66997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59" w:type="dxa"/>
          </w:tcPr>
          <w:p w14:paraId="3C27D974" w14:textId="77777777" w:rsidR="00B66997" w:rsidRPr="00FA0E02" w:rsidRDefault="00B66997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98BF6A8" w14:textId="77777777" w:rsidR="00AA0C25" w:rsidRPr="00FA0E02" w:rsidRDefault="00AA0C25" w:rsidP="00AA0C25">
      <w:pPr>
        <w:rPr>
          <w:rFonts w:ascii="Times New Roman" w:hAnsi="Times New Roman" w:cs="Times New Roman"/>
          <w:sz w:val="24"/>
          <w:szCs w:val="24"/>
        </w:rPr>
      </w:pPr>
    </w:p>
    <w:p w14:paraId="59825309" w14:textId="27097F02" w:rsidR="00AA0C25" w:rsidRPr="00FA0E02" w:rsidRDefault="009E65E2" w:rsidP="009E65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Employment Record</w:t>
      </w:r>
      <w:r w:rsidR="005A6F30">
        <w:rPr>
          <w:rFonts w:ascii="Times New Roman" w:hAnsi="Times New Roman" w:cs="Times New Roman"/>
          <w:sz w:val="24"/>
          <w:szCs w:val="24"/>
        </w:rPr>
        <w:t>s</w:t>
      </w:r>
      <w:r w:rsidRPr="00FA0E02">
        <w:rPr>
          <w:rFonts w:ascii="Times New Roman" w:hAnsi="Times New Roman" w:cs="Times New Roman"/>
          <w:sz w:val="24"/>
          <w:szCs w:val="24"/>
        </w:rPr>
        <w:t xml:space="preserve"> (</w:t>
      </w:r>
      <w:r w:rsidRPr="00FA0E02">
        <w:rPr>
          <w:rFonts w:ascii="Times New Roman" w:hAnsi="Times New Roman" w:cs="Times New Roman"/>
          <w:i/>
          <w:iCs/>
          <w:sz w:val="24"/>
          <w:szCs w:val="24"/>
        </w:rPr>
        <w:t xml:space="preserve">Most </w:t>
      </w:r>
      <w:r w:rsidR="00221795" w:rsidRPr="00FA0E02">
        <w:rPr>
          <w:rFonts w:ascii="Times New Roman" w:hAnsi="Times New Roman" w:cs="Times New Roman"/>
          <w:i/>
          <w:iCs/>
          <w:sz w:val="24"/>
          <w:szCs w:val="24"/>
        </w:rPr>
        <w:t xml:space="preserve">recent </w:t>
      </w:r>
      <w:r w:rsidR="00221795">
        <w:rPr>
          <w:rFonts w:ascii="Times New Roman" w:hAnsi="Times New Roman" w:cs="Times New Roman"/>
          <w:i/>
          <w:iCs/>
          <w:sz w:val="24"/>
          <w:szCs w:val="24"/>
        </w:rPr>
        <w:t>occupation</w:t>
      </w:r>
      <w:r w:rsidR="00221795" w:rsidRPr="00FA0E02">
        <w:rPr>
          <w:rFonts w:ascii="Times New Roman" w:hAnsi="Times New Roman" w:cs="Times New Roman"/>
          <w:i/>
          <w:iCs/>
          <w:sz w:val="24"/>
          <w:szCs w:val="24"/>
        </w:rPr>
        <w:t xml:space="preserve"> first</w:t>
      </w:r>
      <w:r w:rsidRPr="00FA0E02">
        <w:rPr>
          <w:rFonts w:ascii="Times New Roman" w:hAnsi="Times New Roman" w:cs="Times New Roman"/>
          <w:i/>
          <w:iCs/>
          <w:sz w:val="24"/>
          <w:szCs w:val="24"/>
        </w:rPr>
        <w:t>)</w:t>
      </w:r>
      <w:r w:rsidRPr="00FA0E02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77B86F76" w14:textId="77777777" w:rsidR="00AA0C25" w:rsidRPr="00FA0E02" w:rsidRDefault="00AA0C25" w:rsidP="00AA0C25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8635" w:type="dxa"/>
        <w:tblInd w:w="720" w:type="dxa"/>
        <w:tblLook w:val="04A0" w:firstRow="1" w:lastRow="0" w:firstColumn="1" w:lastColumn="0" w:noHBand="0" w:noVBand="1"/>
      </w:tblPr>
      <w:tblGrid>
        <w:gridCol w:w="2520"/>
        <w:gridCol w:w="1165"/>
        <w:gridCol w:w="1080"/>
        <w:gridCol w:w="1890"/>
        <w:gridCol w:w="1980"/>
      </w:tblGrid>
      <w:tr w:rsidR="009E65E2" w:rsidRPr="00FA0E02" w14:paraId="44E6F255" w14:textId="77777777" w:rsidTr="00154F78">
        <w:tc>
          <w:tcPr>
            <w:tcW w:w="2520" w:type="dxa"/>
            <w:vMerge w:val="restart"/>
            <w:shd w:val="clear" w:color="auto" w:fill="E2EFD9" w:themeFill="accent6" w:themeFillTint="33"/>
          </w:tcPr>
          <w:p w14:paraId="7998F0FC" w14:textId="77777777" w:rsidR="009E65E2" w:rsidRPr="00FA0E02" w:rsidRDefault="009E65E2" w:rsidP="00154F7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Name of the Organization</w:t>
            </w:r>
          </w:p>
        </w:tc>
        <w:tc>
          <w:tcPr>
            <w:tcW w:w="2245" w:type="dxa"/>
            <w:gridSpan w:val="2"/>
            <w:shd w:val="clear" w:color="auto" w:fill="E2EFD9" w:themeFill="accent6" w:themeFillTint="33"/>
          </w:tcPr>
          <w:p w14:paraId="7B61DBC5" w14:textId="77777777" w:rsidR="009E65E2" w:rsidRPr="00FA0E02" w:rsidRDefault="009E65E2" w:rsidP="00154F7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Service Period</w:t>
            </w:r>
          </w:p>
          <w:p w14:paraId="743907E1" w14:textId="77777777" w:rsidR="009E65E2" w:rsidRPr="00FA0E02" w:rsidRDefault="009E65E2" w:rsidP="00154F7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(DD/MM/YY)</w:t>
            </w:r>
          </w:p>
        </w:tc>
        <w:tc>
          <w:tcPr>
            <w:tcW w:w="1890" w:type="dxa"/>
            <w:vMerge w:val="restart"/>
            <w:shd w:val="clear" w:color="auto" w:fill="E2EFD9" w:themeFill="accent6" w:themeFillTint="33"/>
          </w:tcPr>
          <w:p w14:paraId="4AF0318F" w14:textId="77777777" w:rsidR="009E65E2" w:rsidRPr="00FA0E02" w:rsidRDefault="009E65E2" w:rsidP="00154F7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Nature of Work</w:t>
            </w:r>
          </w:p>
        </w:tc>
        <w:tc>
          <w:tcPr>
            <w:tcW w:w="1980" w:type="dxa"/>
            <w:vMerge w:val="restart"/>
            <w:shd w:val="clear" w:color="auto" w:fill="E2EFD9" w:themeFill="accent6" w:themeFillTint="33"/>
          </w:tcPr>
          <w:p w14:paraId="7BAA074C" w14:textId="77777777" w:rsidR="009E65E2" w:rsidRPr="00FA0E02" w:rsidRDefault="009E65E2" w:rsidP="00154F7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Position/ Rank</w:t>
            </w:r>
          </w:p>
        </w:tc>
      </w:tr>
      <w:tr w:rsidR="009E65E2" w:rsidRPr="00FA0E02" w14:paraId="0AADC80A" w14:textId="77777777" w:rsidTr="00154F78">
        <w:tc>
          <w:tcPr>
            <w:tcW w:w="2520" w:type="dxa"/>
            <w:vMerge/>
          </w:tcPr>
          <w:p w14:paraId="6AEB8D4E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5" w:type="dxa"/>
            <w:shd w:val="clear" w:color="auto" w:fill="E2EFD9" w:themeFill="accent6" w:themeFillTint="33"/>
          </w:tcPr>
          <w:p w14:paraId="6998CEC9" w14:textId="77777777" w:rsidR="009E65E2" w:rsidRPr="00FA0E02" w:rsidRDefault="009E65E2" w:rsidP="001F5C9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</w:p>
        </w:tc>
        <w:tc>
          <w:tcPr>
            <w:tcW w:w="1080" w:type="dxa"/>
            <w:shd w:val="clear" w:color="auto" w:fill="E2EFD9" w:themeFill="accent6" w:themeFillTint="33"/>
          </w:tcPr>
          <w:p w14:paraId="2641F320" w14:textId="77777777" w:rsidR="009E65E2" w:rsidRPr="00FA0E02" w:rsidRDefault="009E65E2" w:rsidP="001F5C9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</w:p>
        </w:tc>
        <w:tc>
          <w:tcPr>
            <w:tcW w:w="1890" w:type="dxa"/>
            <w:vMerge/>
          </w:tcPr>
          <w:p w14:paraId="4B18E100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vMerge/>
          </w:tcPr>
          <w:p w14:paraId="147C96B1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65E2" w:rsidRPr="00FA0E02" w14:paraId="62E9E213" w14:textId="77777777" w:rsidTr="00154F78">
        <w:tc>
          <w:tcPr>
            <w:tcW w:w="2520" w:type="dxa"/>
          </w:tcPr>
          <w:p w14:paraId="47DFE2E7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108564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DA467C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5" w:type="dxa"/>
          </w:tcPr>
          <w:p w14:paraId="5FCEF84F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2218D2CE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2D5BF617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3BFC8E3F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65E2" w:rsidRPr="00FA0E02" w14:paraId="55F031E9" w14:textId="77777777" w:rsidTr="00154F78">
        <w:tc>
          <w:tcPr>
            <w:tcW w:w="2520" w:type="dxa"/>
          </w:tcPr>
          <w:p w14:paraId="4192CEEA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18C2F2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FB92E2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5" w:type="dxa"/>
          </w:tcPr>
          <w:p w14:paraId="563EC131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40864D84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7B589D30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11932B48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65E2" w:rsidRPr="00FA0E02" w14:paraId="7DE9CF5D" w14:textId="77777777" w:rsidTr="00154F78">
        <w:tc>
          <w:tcPr>
            <w:tcW w:w="2520" w:type="dxa"/>
          </w:tcPr>
          <w:p w14:paraId="7AB79FCB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7A1B04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6B546C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5" w:type="dxa"/>
          </w:tcPr>
          <w:p w14:paraId="5492A9B2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1984F240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C4E39E6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000FEC53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DC5313B" w14:textId="216F2804" w:rsidR="00AA0C25" w:rsidRDefault="00AA0C25" w:rsidP="00AA0C25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405EEAA9" w14:textId="77777777" w:rsidR="00465955" w:rsidRPr="00FA0E02" w:rsidRDefault="00465955" w:rsidP="00AA0C25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60FE4AB8" w14:textId="4A88E3F2" w:rsidR="000652C9" w:rsidRPr="00FA0E02" w:rsidRDefault="001F26E2" w:rsidP="00B66997">
      <w:pPr>
        <w:pStyle w:val="ListParagraph"/>
        <w:numPr>
          <w:ilvl w:val="0"/>
          <w:numId w:val="1"/>
        </w:numPr>
        <w:spacing w:before="240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English Proficiency</w:t>
      </w:r>
      <w:r w:rsidR="00B66997">
        <w:rPr>
          <w:rFonts w:ascii="Times New Roman" w:hAnsi="Times New Roman" w:cs="Times New Roman"/>
          <w:sz w:val="24"/>
          <w:szCs w:val="24"/>
        </w:rPr>
        <w:t xml:space="preserve"> (</w:t>
      </w:r>
      <w:r w:rsidR="00B66997">
        <w:rPr>
          <w:rFonts w:ascii="Times New Roman" w:hAnsi="Times New Roman" w:cs="Times New Roman"/>
          <w:i/>
          <w:iCs/>
          <w:sz w:val="24"/>
          <w:szCs w:val="24"/>
        </w:rPr>
        <w:t>0 – poor, 5 – excellent)</w:t>
      </w:r>
      <w:r w:rsidRPr="00FA0E02">
        <w:rPr>
          <w:rFonts w:ascii="Times New Roman" w:hAnsi="Times New Roman" w:cs="Times New Roman"/>
          <w:sz w:val="24"/>
          <w:szCs w:val="24"/>
        </w:rPr>
        <w:t>: *</w:t>
      </w:r>
    </w:p>
    <w:p w14:paraId="16856E15" w14:textId="1353AD1B" w:rsidR="001F26E2" w:rsidRPr="00FA0E02" w:rsidRDefault="001F26E2" w:rsidP="001F26E2">
      <w:pPr>
        <w:ind w:left="1440" w:firstLine="72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380" w:tblpY="-5"/>
        <w:tblW w:w="0" w:type="auto"/>
        <w:tblLook w:val="04A0" w:firstRow="1" w:lastRow="0" w:firstColumn="1" w:lastColumn="0" w:noHBand="0" w:noVBand="1"/>
      </w:tblPr>
      <w:tblGrid>
        <w:gridCol w:w="1123"/>
        <w:gridCol w:w="720"/>
        <w:gridCol w:w="720"/>
        <w:gridCol w:w="720"/>
        <w:gridCol w:w="720"/>
        <w:gridCol w:w="720"/>
        <w:gridCol w:w="720"/>
      </w:tblGrid>
      <w:tr w:rsidR="00B66997" w:rsidRPr="00FA0E02" w14:paraId="13F8BAF1" w14:textId="77777777" w:rsidTr="00B66997">
        <w:tc>
          <w:tcPr>
            <w:tcW w:w="1123" w:type="dxa"/>
            <w:tcBorders>
              <w:top w:val="nil"/>
              <w:left w:val="nil"/>
            </w:tcBorders>
          </w:tcPr>
          <w:p w14:paraId="5BE0E195" w14:textId="77777777" w:rsidR="00B66997" w:rsidRDefault="00B66997" w:rsidP="004659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44A63D35" w14:textId="72344FA8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20" w:type="dxa"/>
          </w:tcPr>
          <w:p w14:paraId="3886F718" w14:textId="194EF584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20" w:type="dxa"/>
          </w:tcPr>
          <w:p w14:paraId="2CC214AF" w14:textId="052D8619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20" w:type="dxa"/>
          </w:tcPr>
          <w:p w14:paraId="2CA0438F" w14:textId="3E7E28F3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20" w:type="dxa"/>
          </w:tcPr>
          <w:p w14:paraId="1B4C9174" w14:textId="08F5D124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20" w:type="dxa"/>
          </w:tcPr>
          <w:p w14:paraId="6374D413" w14:textId="596503E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B66997" w:rsidRPr="00FA0E02" w14:paraId="52E2A5B8" w14:textId="77777777" w:rsidTr="00B66997">
        <w:tc>
          <w:tcPr>
            <w:tcW w:w="1123" w:type="dxa"/>
          </w:tcPr>
          <w:p w14:paraId="38AB39E3" w14:textId="0415FB5C" w:rsidR="00B66997" w:rsidRPr="00FA0E02" w:rsidRDefault="00B66997" w:rsidP="004659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ading</w:t>
            </w:r>
          </w:p>
        </w:tc>
        <w:tc>
          <w:tcPr>
            <w:tcW w:w="720" w:type="dxa"/>
          </w:tcPr>
          <w:p w14:paraId="48B545AC" w14:textId="5D3AED3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6D3EB7FD" w14:textId="7777777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1A256351" w14:textId="7777777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275FDE63" w14:textId="7777777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23E34C24" w14:textId="7777777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61ECC230" w14:textId="7777777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6997" w:rsidRPr="00FA0E02" w14:paraId="014EEC48" w14:textId="77777777" w:rsidTr="00B66997">
        <w:tc>
          <w:tcPr>
            <w:tcW w:w="1123" w:type="dxa"/>
          </w:tcPr>
          <w:p w14:paraId="5D3EF887" w14:textId="3C00EDB3" w:rsidR="00B66997" w:rsidRPr="00FA0E02" w:rsidRDefault="00B66997" w:rsidP="004659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riting</w:t>
            </w:r>
          </w:p>
        </w:tc>
        <w:tc>
          <w:tcPr>
            <w:tcW w:w="720" w:type="dxa"/>
          </w:tcPr>
          <w:p w14:paraId="3D260180" w14:textId="1BD88A51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76146350" w14:textId="7777777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0732EFC6" w14:textId="7777777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48252E36" w14:textId="7777777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556A98B2" w14:textId="7777777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7570BEA6" w14:textId="7777777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6997" w:rsidRPr="00FA0E02" w14:paraId="5FBA3677" w14:textId="77777777" w:rsidTr="00B66997">
        <w:tc>
          <w:tcPr>
            <w:tcW w:w="1123" w:type="dxa"/>
          </w:tcPr>
          <w:p w14:paraId="1A0173CB" w14:textId="04199E3C" w:rsidR="00B66997" w:rsidRPr="00FA0E02" w:rsidRDefault="00B66997" w:rsidP="004659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aking</w:t>
            </w:r>
          </w:p>
        </w:tc>
        <w:tc>
          <w:tcPr>
            <w:tcW w:w="720" w:type="dxa"/>
          </w:tcPr>
          <w:p w14:paraId="3A3AC89A" w14:textId="53D1283C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7C2E9256" w14:textId="7777777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21B0D7A4" w14:textId="7777777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184D85B9" w14:textId="7777777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710FC732" w14:textId="7777777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0559C3D3" w14:textId="7777777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6997" w:rsidRPr="00FA0E02" w14:paraId="567DD793" w14:textId="77777777" w:rsidTr="00B66997">
        <w:tc>
          <w:tcPr>
            <w:tcW w:w="1123" w:type="dxa"/>
          </w:tcPr>
          <w:p w14:paraId="2E1E3F72" w14:textId="4C73BBE2" w:rsidR="00B66997" w:rsidRPr="00FA0E02" w:rsidRDefault="00B66997" w:rsidP="004659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tening</w:t>
            </w:r>
          </w:p>
        </w:tc>
        <w:tc>
          <w:tcPr>
            <w:tcW w:w="720" w:type="dxa"/>
          </w:tcPr>
          <w:p w14:paraId="1FDEAB1C" w14:textId="44C3FF19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3C5722FE" w14:textId="7777777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75E65199" w14:textId="7777777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1FD546EE" w14:textId="7777777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540EE51D" w14:textId="7777777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5A785C68" w14:textId="77777777" w:rsidR="00B66997" w:rsidRPr="00FA0E02" w:rsidRDefault="00B66997" w:rsidP="00B669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7DCCB10" w14:textId="618B4BBE" w:rsidR="001F26E2" w:rsidRDefault="001F26E2" w:rsidP="001F26E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ab/>
      </w:r>
      <w:r w:rsidRPr="00FA0E02">
        <w:rPr>
          <w:rFonts w:ascii="Times New Roman" w:hAnsi="Times New Roman" w:cs="Times New Roman"/>
          <w:sz w:val="24"/>
          <w:szCs w:val="24"/>
        </w:rPr>
        <w:tab/>
      </w:r>
    </w:p>
    <w:p w14:paraId="70F0D552" w14:textId="62349556" w:rsidR="00B66997" w:rsidRDefault="00B66997" w:rsidP="001F26E2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1651E979" w14:textId="77777777" w:rsidR="00B66997" w:rsidRPr="00FA0E02" w:rsidRDefault="00B66997" w:rsidP="001F26E2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60753331" w14:textId="77777777" w:rsidR="001F26E2" w:rsidRPr="00FA0E02" w:rsidRDefault="001F26E2" w:rsidP="001F26E2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3AE184F2" w14:textId="77777777" w:rsidR="00B66997" w:rsidRDefault="00B66997" w:rsidP="00B6699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B39C53B" w14:textId="009DA577" w:rsidR="001F26E2" w:rsidRPr="00FA0E02" w:rsidRDefault="001F26E2" w:rsidP="001F26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 xml:space="preserve">State </w:t>
      </w:r>
      <w:r w:rsidR="00221795" w:rsidRPr="00FA0E02">
        <w:rPr>
          <w:rFonts w:ascii="Times New Roman" w:hAnsi="Times New Roman" w:cs="Times New Roman"/>
          <w:sz w:val="24"/>
          <w:szCs w:val="24"/>
        </w:rPr>
        <w:t xml:space="preserve">from which mode you have received the information </w:t>
      </w:r>
      <w:r w:rsidRPr="00FA0E02">
        <w:rPr>
          <w:rFonts w:ascii="Times New Roman" w:hAnsi="Times New Roman" w:cs="Times New Roman"/>
          <w:sz w:val="24"/>
          <w:szCs w:val="24"/>
        </w:rPr>
        <w:t>(</w:t>
      </w:r>
      <w:r w:rsidR="00002B0B">
        <w:rPr>
          <w:rFonts w:ascii="Times New Roman" w:hAnsi="Times New Roman" w:cs="Times New Roman"/>
          <w:i/>
          <w:iCs/>
          <w:sz w:val="24"/>
          <w:szCs w:val="24"/>
        </w:rPr>
        <w:t xml:space="preserve">You </w:t>
      </w:r>
      <w:r w:rsidR="00221795">
        <w:rPr>
          <w:rFonts w:ascii="Times New Roman" w:hAnsi="Times New Roman" w:cs="Times New Roman"/>
          <w:i/>
          <w:iCs/>
          <w:sz w:val="24"/>
          <w:szCs w:val="24"/>
        </w:rPr>
        <w:t>can select more than o</w:t>
      </w:r>
      <w:r w:rsidR="00221795" w:rsidRPr="00FA0E02">
        <w:rPr>
          <w:rFonts w:ascii="Times New Roman" w:hAnsi="Times New Roman" w:cs="Times New Roman"/>
          <w:i/>
          <w:iCs/>
          <w:sz w:val="24"/>
          <w:szCs w:val="24"/>
        </w:rPr>
        <w:t>ne option</w:t>
      </w:r>
      <w:r w:rsidRPr="00FA0E02">
        <w:rPr>
          <w:rFonts w:ascii="Times New Roman" w:hAnsi="Times New Roman" w:cs="Times New Roman"/>
          <w:sz w:val="24"/>
          <w:szCs w:val="24"/>
        </w:rPr>
        <w:t>): *</w:t>
      </w:r>
    </w:p>
    <w:p w14:paraId="42502786" w14:textId="77777777" w:rsidR="001F26E2" w:rsidRPr="00FA0E02" w:rsidRDefault="001F26E2" w:rsidP="001F26E2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055"/>
        <w:gridCol w:w="720"/>
      </w:tblGrid>
      <w:tr w:rsidR="001F26E2" w:rsidRPr="00FA0E02" w14:paraId="23CB5E95" w14:textId="77777777" w:rsidTr="001F26E2">
        <w:tc>
          <w:tcPr>
            <w:tcW w:w="3055" w:type="dxa"/>
          </w:tcPr>
          <w:p w14:paraId="18091746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Newspaper</w:t>
            </w:r>
          </w:p>
        </w:tc>
        <w:tc>
          <w:tcPr>
            <w:tcW w:w="720" w:type="dxa"/>
          </w:tcPr>
          <w:p w14:paraId="2FCE98DF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26E2" w:rsidRPr="00FA0E02" w14:paraId="6DF069F0" w14:textId="77777777" w:rsidTr="001F26E2">
        <w:tc>
          <w:tcPr>
            <w:tcW w:w="3055" w:type="dxa"/>
          </w:tcPr>
          <w:p w14:paraId="4BF83D1D" w14:textId="572C7682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221795">
              <w:rPr>
                <w:rFonts w:ascii="Times New Roman" w:hAnsi="Times New Roman" w:cs="Times New Roman"/>
                <w:sz w:val="24"/>
                <w:szCs w:val="24"/>
              </w:rPr>
              <w:t>elevision</w:t>
            </w:r>
          </w:p>
        </w:tc>
        <w:tc>
          <w:tcPr>
            <w:tcW w:w="720" w:type="dxa"/>
          </w:tcPr>
          <w:p w14:paraId="0D4D6A37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26E2" w:rsidRPr="00FA0E02" w14:paraId="58A8FB01" w14:textId="77777777" w:rsidTr="001F26E2">
        <w:tc>
          <w:tcPr>
            <w:tcW w:w="3055" w:type="dxa"/>
          </w:tcPr>
          <w:p w14:paraId="3B1D119A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Facebook</w:t>
            </w:r>
          </w:p>
        </w:tc>
        <w:tc>
          <w:tcPr>
            <w:tcW w:w="720" w:type="dxa"/>
          </w:tcPr>
          <w:p w14:paraId="65390CB2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26E2" w:rsidRPr="00FA0E02" w14:paraId="753BE26C" w14:textId="77777777" w:rsidTr="001F26E2">
        <w:tc>
          <w:tcPr>
            <w:tcW w:w="3055" w:type="dxa"/>
          </w:tcPr>
          <w:p w14:paraId="65B2363E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Other Social Media</w:t>
            </w:r>
          </w:p>
        </w:tc>
        <w:tc>
          <w:tcPr>
            <w:tcW w:w="720" w:type="dxa"/>
          </w:tcPr>
          <w:p w14:paraId="00D7E369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26E2" w:rsidRPr="00FA0E02" w14:paraId="3E9B156F" w14:textId="77777777" w:rsidTr="001F26E2">
        <w:tc>
          <w:tcPr>
            <w:tcW w:w="3055" w:type="dxa"/>
          </w:tcPr>
          <w:p w14:paraId="156A3AAE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University/ Faculty Website</w:t>
            </w:r>
          </w:p>
        </w:tc>
        <w:tc>
          <w:tcPr>
            <w:tcW w:w="720" w:type="dxa"/>
          </w:tcPr>
          <w:p w14:paraId="2759E461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26E2" w:rsidRPr="00FA0E02" w14:paraId="5EE043F2" w14:textId="77777777" w:rsidTr="001F26E2">
        <w:tc>
          <w:tcPr>
            <w:tcW w:w="3055" w:type="dxa"/>
          </w:tcPr>
          <w:p w14:paraId="5E922601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Alumni</w:t>
            </w:r>
          </w:p>
        </w:tc>
        <w:tc>
          <w:tcPr>
            <w:tcW w:w="720" w:type="dxa"/>
          </w:tcPr>
          <w:p w14:paraId="27C8D6AC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26E2" w:rsidRPr="00FA0E02" w14:paraId="13BAA3DA" w14:textId="77777777" w:rsidTr="001F26E2">
        <w:tc>
          <w:tcPr>
            <w:tcW w:w="3055" w:type="dxa"/>
          </w:tcPr>
          <w:p w14:paraId="5C9B9558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Personal Contacts</w:t>
            </w:r>
          </w:p>
        </w:tc>
        <w:tc>
          <w:tcPr>
            <w:tcW w:w="720" w:type="dxa"/>
          </w:tcPr>
          <w:p w14:paraId="57BD4987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A2C9392" w14:textId="77777777" w:rsidR="0077446A" w:rsidRPr="00FA0E02" w:rsidRDefault="0077446A" w:rsidP="0077446A">
      <w:pPr>
        <w:rPr>
          <w:rFonts w:ascii="Times New Roman" w:hAnsi="Times New Roman" w:cs="Times New Roman"/>
          <w:sz w:val="24"/>
          <w:szCs w:val="24"/>
        </w:rPr>
      </w:pPr>
    </w:p>
    <w:p w14:paraId="1B263CC8" w14:textId="6C7BF26D" w:rsidR="0077446A" w:rsidRPr="00FA0E02" w:rsidRDefault="0077446A" w:rsidP="0077446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References (</w:t>
      </w:r>
      <w:r w:rsidR="00002B0B">
        <w:rPr>
          <w:rFonts w:ascii="Times New Roman" w:hAnsi="Times New Roman" w:cs="Times New Roman"/>
          <w:i/>
          <w:iCs/>
          <w:sz w:val="24"/>
          <w:szCs w:val="24"/>
        </w:rPr>
        <w:t xml:space="preserve">Give </w:t>
      </w:r>
      <w:r w:rsidR="00221795">
        <w:rPr>
          <w:rFonts w:ascii="Times New Roman" w:hAnsi="Times New Roman" w:cs="Times New Roman"/>
          <w:i/>
          <w:iCs/>
          <w:sz w:val="24"/>
          <w:szCs w:val="24"/>
        </w:rPr>
        <w:t>names a</w:t>
      </w:r>
      <w:r w:rsidR="00221795" w:rsidRPr="00FA0E02">
        <w:rPr>
          <w:rFonts w:ascii="Times New Roman" w:hAnsi="Times New Roman" w:cs="Times New Roman"/>
          <w:i/>
          <w:iCs/>
          <w:sz w:val="24"/>
          <w:szCs w:val="24"/>
        </w:rPr>
        <w:t>nd contact numbers of two referees</w:t>
      </w:r>
      <w:r w:rsidRPr="00FA0E02">
        <w:rPr>
          <w:rFonts w:ascii="Times New Roman" w:hAnsi="Times New Roman" w:cs="Times New Roman"/>
          <w:sz w:val="24"/>
          <w:szCs w:val="24"/>
        </w:rPr>
        <w:t>):</w:t>
      </w:r>
    </w:p>
    <w:p w14:paraId="24F67822" w14:textId="77777777" w:rsidR="0077446A" w:rsidRPr="00FA0E02" w:rsidRDefault="0077446A" w:rsidP="0077446A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8365" w:type="dxa"/>
        <w:tblInd w:w="1080" w:type="dxa"/>
        <w:tblLook w:val="04A0" w:firstRow="1" w:lastRow="0" w:firstColumn="1" w:lastColumn="0" w:noHBand="0" w:noVBand="1"/>
      </w:tblPr>
      <w:tblGrid>
        <w:gridCol w:w="625"/>
        <w:gridCol w:w="5220"/>
        <w:gridCol w:w="326"/>
        <w:gridCol w:w="236"/>
        <w:gridCol w:w="236"/>
        <w:gridCol w:w="236"/>
        <w:gridCol w:w="236"/>
        <w:gridCol w:w="236"/>
        <w:gridCol w:w="236"/>
        <w:gridCol w:w="236"/>
        <w:gridCol w:w="236"/>
        <w:gridCol w:w="306"/>
      </w:tblGrid>
      <w:tr w:rsidR="0077446A" w:rsidRPr="00FA0E02" w14:paraId="3D221075" w14:textId="77777777" w:rsidTr="00B66997">
        <w:tc>
          <w:tcPr>
            <w:tcW w:w="625" w:type="dxa"/>
            <w:shd w:val="clear" w:color="auto" w:fill="E2EFD9" w:themeFill="accent6" w:themeFillTint="33"/>
          </w:tcPr>
          <w:p w14:paraId="1E6B8207" w14:textId="77777777" w:rsidR="0077446A" w:rsidRPr="00FA0E02" w:rsidRDefault="0077446A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20" w:type="dxa"/>
            <w:shd w:val="clear" w:color="auto" w:fill="E2EFD9" w:themeFill="accent6" w:themeFillTint="33"/>
          </w:tcPr>
          <w:p w14:paraId="1D67F992" w14:textId="77777777" w:rsidR="0077446A" w:rsidRPr="00FA0E02" w:rsidRDefault="0077446A" w:rsidP="0077446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2520" w:type="dxa"/>
            <w:gridSpan w:val="10"/>
            <w:shd w:val="clear" w:color="auto" w:fill="E2EFD9" w:themeFill="accent6" w:themeFillTint="33"/>
          </w:tcPr>
          <w:p w14:paraId="38DE2444" w14:textId="77777777" w:rsidR="0077446A" w:rsidRPr="00FA0E02" w:rsidRDefault="0077446A" w:rsidP="0077446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Contact Number</w:t>
            </w:r>
          </w:p>
        </w:tc>
      </w:tr>
      <w:tr w:rsidR="000E5CE8" w:rsidRPr="00FA0E02" w14:paraId="06940658" w14:textId="77777777" w:rsidTr="00B66997">
        <w:trPr>
          <w:trHeight w:val="440"/>
        </w:trPr>
        <w:tc>
          <w:tcPr>
            <w:tcW w:w="625" w:type="dxa"/>
          </w:tcPr>
          <w:p w14:paraId="5EDE247B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5220" w:type="dxa"/>
          </w:tcPr>
          <w:p w14:paraId="0B2A6392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" w:type="dxa"/>
          </w:tcPr>
          <w:p w14:paraId="743A8631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043B01D0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66C12D5A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1BF5B6A8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3C6D0028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3CABD00E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2659748A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50D8A899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22C8E6F3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" w:type="dxa"/>
          </w:tcPr>
          <w:p w14:paraId="1050CB4D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5CE8" w:rsidRPr="00FA0E02" w14:paraId="30C6F15C" w14:textId="77777777" w:rsidTr="00B66997">
        <w:trPr>
          <w:trHeight w:val="530"/>
        </w:trPr>
        <w:tc>
          <w:tcPr>
            <w:tcW w:w="625" w:type="dxa"/>
          </w:tcPr>
          <w:p w14:paraId="77C40860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5220" w:type="dxa"/>
          </w:tcPr>
          <w:p w14:paraId="368243BC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" w:type="dxa"/>
          </w:tcPr>
          <w:p w14:paraId="3E6D5CB0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04899A2B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2DEC0903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53228411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6E31610E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776550F7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04E00FBE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22C890D1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03685C86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" w:type="dxa"/>
          </w:tcPr>
          <w:p w14:paraId="55B235CE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B2621E0" w14:textId="77777777" w:rsidR="0077446A" w:rsidRPr="00FA0E02" w:rsidRDefault="0077446A" w:rsidP="0077446A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60EE64D7" w14:textId="77777777" w:rsidR="000E5CE8" w:rsidRPr="00FA0E02" w:rsidRDefault="00FA0E02" w:rsidP="000E5CE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laration by</w:t>
      </w:r>
      <w:r w:rsidR="000E5CE8" w:rsidRPr="00FA0E02">
        <w:rPr>
          <w:rFonts w:ascii="Times New Roman" w:hAnsi="Times New Roman" w:cs="Times New Roman"/>
          <w:sz w:val="24"/>
          <w:szCs w:val="24"/>
        </w:rPr>
        <w:t xml:space="preserve"> Applicant: *</w:t>
      </w:r>
    </w:p>
    <w:p w14:paraId="349F7D79" w14:textId="77777777" w:rsidR="000E5CE8" w:rsidRPr="00FA0E02" w:rsidRDefault="000E5CE8" w:rsidP="000E5CE8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659D5DFA" w14:textId="36A11489" w:rsidR="000E5CE8" w:rsidRPr="00FA0E02" w:rsidRDefault="000E5CE8" w:rsidP="000E5CE8">
      <w:pPr>
        <w:pStyle w:val="ListParagraph"/>
        <w:ind w:left="108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 xml:space="preserve">Hereby I certify that particulars provided by me in this application are true and accurate to best of my knowledge. </w:t>
      </w:r>
      <w:r w:rsidRPr="00FA0E02">
        <w:rPr>
          <w:rFonts w:ascii="Times New Roman" w:hAnsi="Times New Roman" w:cs="Times New Roman"/>
          <w:bCs/>
          <w:sz w:val="24"/>
          <w:szCs w:val="24"/>
        </w:rPr>
        <w:t xml:space="preserve">I understand that misrepresentation in application will cause rejection of application of acceptance for admission.  </w:t>
      </w:r>
      <w:r w:rsidRPr="00FA0E02">
        <w:rPr>
          <w:rFonts w:ascii="Times New Roman" w:hAnsi="Times New Roman" w:cs="Times New Roman"/>
          <w:sz w:val="24"/>
          <w:szCs w:val="24"/>
        </w:rPr>
        <w:t xml:space="preserve">In the event of my application </w:t>
      </w:r>
      <w:r w:rsidRPr="00FA0E02">
        <w:rPr>
          <w:rFonts w:ascii="Times New Roman" w:hAnsi="Times New Roman" w:cs="Times New Roman"/>
          <w:iCs/>
          <w:sz w:val="24"/>
          <w:szCs w:val="24"/>
        </w:rPr>
        <w:t xml:space="preserve">being accepted for registration for the Master of </w:t>
      </w:r>
      <w:r w:rsidR="005A6F30">
        <w:rPr>
          <w:rFonts w:ascii="Times New Roman" w:hAnsi="Times New Roman" w:cs="Times New Roman"/>
          <w:iCs/>
          <w:sz w:val="24"/>
          <w:szCs w:val="24"/>
        </w:rPr>
        <w:t>Philosophy</w:t>
      </w:r>
      <w:r w:rsidRPr="00FA0E02">
        <w:rPr>
          <w:rFonts w:ascii="Times New Roman" w:hAnsi="Times New Roman" w:cs="Times New Roman"/>
          <w:iCs/>
          <w:sz w:val="24"/>
          <w:szCs w:val="24"/>
        </w:rPr>
        <w:t xml:space="preserve"> degree programme, I hereby agree to abide by such by-laws, regulations and rules of the university as are applicable to me.</w:t>
      </w:r>
    </w:p>
    <w:p w14:paraId="612B238C" w14:textId="77777777" w:rsidR="000E5CE8" w:rsidRPr="00FA0E02" w:rsidRDefault="000E5CE8" w:rsidP="000E5CE8">
      <w:pPr>
        <w:pStyle w:val="ListParagraph"/>
        <w:ind w:left="108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4EFFA8FF" w14:textId="77777777" w:rsidR="000E5CE8" w:rsidRPr="00FA0E02" w:rsidRDefault="000E5CE8" w:rsidP="000E5CE8">
      <w:pPr>
        <w:pStyle w:val="ListParagraph"/>
        <w:ind w:left="108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41031122" w14:textId="77777777" w:rsidR="000E5CE8" w:rsidRPr="00FA0E02" w:rsidRDefault="000E5CE8" w:rsidP="000E5CE8">
      <w:pPr>
        <w:pStyle w:val="ListParagraph"/>
        <w:ind w:left="108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FA0E02">
        <w:rPr>
          <w:rFonts w:ascii="Times New Roman" w:hAnsi="Times New Roman" w:cs="Times New Roman"/>
          <w:iCs/>
          <w:sz w:val="24"/>
          <w:szCs w:val="24"/>
        </w:rPr>
        <w:t xml:space="preserve">Signature: </w:t>
      </w:r>
      <w:r w:rsidRPr="00FA0E02">
        <w:rPr>
          <w:rFonts w:ascii="Times New Roman" w:hAnsi="Times New Roman" w:cs="Times New Roman"/>
          <w:iCs/>
          <w:sz w:val="24"/>
          <w:szCs w:val="24"/>
        </w:rPr>
        <w:tab/>
      </w:r>
      <w:r w:rsidRPr="00FA0E02">
        <w:rPr>
          <w:rFonts w:ascii="Times New Roman" w:hAnsi="Times New Roman" w:cs="Times New Roman"/>
          <w:iCs/>
          <w:sz w:val="24"/>
          <w:szCs w:val="24"/>
        </w:rPr>
        <w:tab/>
      </w:r>
      <w:r w:rsidRPr="00FA0E02">
        <w:rPr>
          <w:rFonts w:ascii="Times New Roman" w:hAnsi="Times New Roman" w:cs="Times New Roman"/>
          <w:iCs/>
          <w:sz w:val="24"/>
          <w:szCs w:val="24"/>
        </w:rPr>
        <w:tab/>
      </w:r>
      <w:r w:rsidRPr="00FA0E02">
        <w:rPr>
          <w:rFonts w:ascii="Times New Roman" w:hAnsi="Times New Roman" w:cs="Times New Roman"/>
          <w:iCs/>
          <w:sz w:val="24"/>
          <w:szCs w:val="24"/>
        </w:rPr>
        <w:tab/>
      </w:r>
      <w:r w:rsidRPr="00FA0E02">
        <w:rPr>
          <w:rFonts w:ascii="Times New Roman" w:hAnsi="Times New Roman" w:cs="Times New Roman"/>
          <w:iCs/>
          <w:sz w:val="24"/>
          <w:szCs w:val="24"/>
        </w:rPr>
        <w:tab/>
      </w:r>
      <w:r w:rsidRPr="00FA0E02">
        <w:rPr>
          <w:rFonts w:ascii="Times New Roman" w:hAnsi="Times New Roman" w:cs="Times New Roman"/>
          <w:iCs/>
          <w:sz w:val="24"/>
          <w:szCs w:val="24"/>
        </w:rPr>
        <w:tab/>
      </w:r>
      <w:r w:rsidRPr="00FA0E02">
        <w:rPr>
          <w:rFonts w:ascii="Times New Roman" w:hAnsi="Times New Roman" w:cs="Times New Roman"/>
          <w:iCs/>
          <w:sz w:val="24"/>
          <w:szCs w:val="24"/>
        </w:rPr>
        <w:tab/>
      </w:r>
      <w:r w:rsidRPr="00FA0E02">
        <w:rPr>
          <w:rFonts w:ascii="Times New Roman" w:hAnsi="Times New Roman" w:cs="Times New Roman"/>
          <w:iCs/>
          <w:sz w:val="24"/>
          <w:szCs w:val="24"/>
        </w:rPr>
        <w:tab/>
        <w:t>Date:</w:t>
      </w:r>
    </w:p>
    <w:p w14:paraId="2DB51EAB" w14:textId="77777777" w:rsidR="000E5CE8" w:rsidRPr="00FA0E02" w:rsidRDefault="000E5CE8" w:rsidP="000E5CE8">
      <w:pPr>
        <w:rPr>
          <w:rFonts w:ascii="Times New Roman" w:hAnsi="Times New Roman" w:cs="Times New Roman"/>
          <w:sz w:val="24"/>
          <w:szCs w:val="24"/>
        </w:rPr>
      </w:pPr>
    </w:p>
    <w:sectPr w:rsidR="000E5CE8" w:rsidRPr="00FA0E02" w:rsidSect="00FA13D2">
      <w:pgSz w:w="12240" w:h="15840"/>
      <w:pgMar w:top="1440" w:right="1440" w:bottom="1440" w:left="144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6013AD"/>
    <w:multiLevelType w:val="hybridMultilevel"/>
    <w:tmpl w:val="176613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C90E9C"/>
    <w:multiLevelType w:val="hybridMultilevel"/>
    <w:tmpl w:val="DA22C65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546AA7"/>
    <w:multiLevelType w:val="hybridMultilevel"/>
    <w:tmpl w:val="E2EADB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NLSwMDQyNDExMDNR0lEKTi0uzszPAykwqwUAsVxvUiwAAAA="/>
  </w:docVars>
  <w:rsids>
    <w:rsidRoot w:val="00FA13D2"/>
    <w:rsid w:val="00002B0B"/>
    <w:rsid w:val="0002285E"/>
    <w:rsid w:val="00045A51"/>
    <w:rsid w:val="000652C9"/>
    <w:rsid w:val="000834FA"/>
    <w:rsid w:val="000E5CE8"/>
    <w:rsid w:val="001F26E2"/>
    <w:rsid w:val="001F5C92"/>
    <w:rsid w:val="00221795"/>
    <w:rsid w:val="00443DFF"/>
    <w:rsid w:val="00465955"/>
    <w:rsid w:val="004A3D15"/>
    <w:rsid w:val="005A6F30"/>
    <w:rsid w:val="007450F0"/>
    <w:rsid w:val="0077446A"/>
    <w:rsid w:val="007843D2"/>
    <w:rsid w:val="009B060D"/>
    <w:rsid w:val="009E65E2"/>
    <w:rsid w:val="00A97DA3"/>
    <w:rsid w:val="00AA0C25"/>
    <w:rsid w:val="00B66997"/>
    <w:rsid w:val="00CE5478"/>
    <w:rsid w:val="00CF3256"/>
    <w:rsid w:val="00D173AE"/>
    <w:rsid w:val="00E7682D"/>
    <w:rsid w:val="00F51B60"/>
    <w:rsid w:val="00F70F23"/>
    <w:rsid w:val="00F71C3D"/>
    <w:rsid w:val="00FA0E02"/>
    <w:rsid w:val="00FA13D2"/>
    <w:rsid w:val="00FB3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3521D"/>
  <w15:chartTrackingRefBased/>
  <w15:docId w15:val="{40B0C436-5B57-46B4-B4C3-2AFE55073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A13D2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A13D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173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3A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E547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217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rjt.ac.lk/agri/postgraduate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5DC671-98FC-44B4-B1BC-93B67DB07B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92</Words>
  <Characters>394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BA</dc:creator>
  <cp:keywords/>
  <dc:description/>
  <cp:lastModifiedBy>Hp</cp:lastModifiedBy>
  <cp:revision>2</cp:revision>
  <dcterms:created xsi:type="dcterms:W3CDTF">2021-07-04T02:08:00Z</dcterms:created>
  <dcterms:modified xsi:type="dcterms:W3CDTF">2021-07-04T02:08:00Z</dcterms:modified>
</cp:coreProperties>
</file>